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77777777" w:rsidR="000E703D" w:rsidRPr="00675D70" w:rsidRDefault="000E703D" w:rsidP="000E703D">
      <w:pPr>
        <w:pStyle w:val="Heading3"/>
        <w:jc w:val="center"/>
        <w:rPr>
          <w:lang w:val="de-DE"/>
        </w:rPr>
      </w:pPr>
      <w:r w:rsidRPr="00675D70">
        <w:rPr>
          <w:lang w:val="de-DE"/>
        </w:rPr>
        <w:t>Tron Game 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 xml:space="preserve">Dieses Dokument beschreibt die Middleware der </w:t>
      </w:r>
      <w:proofErr w:type="spellStart"/>
      <w:r>
        <w:rPr>
          <w:lang w:val="de-DE"/>
        </w:rPr>
        <w:t>Advanced</w:t>
      </w:r>
      <w:proofErr w:type="spellEnd"/>
      <w:r>
        <w:rPr>
          <w:lang w:val="de-DE"/>
        </w:rPr>
        <w:t xml:space="preserve">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en auch zeitkritische aufrufe mitbedacht werden (TCP / UDP)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847CA5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847CA5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847CA5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29609B" w:rsidRPr="00847CA5" w14:paraId="16D168A6" w14:textId="77777777">
        <w:tc>
          <w:tcPr>
            <w:tcW w:w="0" w:type="auto"/>
          </w:tcPr>
          <w:p w14:paraId="7BA50A21" w14:textId="5F339376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058280B7" w14:textId="61E928E6" w:rsidR="00825C99" w:rsidRDefault="00000000">
            <w:hyperlink r:id="rId8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847CA5" w14:paraId="2561CBED" w14:textId="77777777">
        <w:tc>
          <w:tcPr>
            <w:tcW w:w="0" w:type="auto"/>
          </w:tcPr>
          <w:p w14:paraId="7AA85DE0" w14:textId="4B17EF69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282655B5" w14:textId="3E06940E" w:rsidR="00825C99" w:rsidRDefault="00000000">
            <w:hyperlink r:id="rId9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847CA5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847CA5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1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847CA5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33D91718" w14:textId="3E5AF5FC" w:rsidR="00825C99" w:rsidRPr="00C74B59" w:rsidRDefault="00CC29B6">
      <w:pPr>
        <w:pStyle w:val="Heading1"/>
        <w:rPr>
          <w:lang w:val="de-DE"/>
        </w:rPr>
      </w:pPr>
      <w:bookmarkStart w:id="4" w:name="section-architecture-constraints"/>
      <w:bookmarkEnd w:id="0"/>
      <w:bookmarkEnd w:id="3"/>
      <w:r w:rsidRPr="00C74B59">
        <w:rPr>
          <w:lang w:val="de-DE"/>
        </w:rPr>
        <w:t>Randbedingungen</w:t>
      </w:r>
    </w:p>
    <w:p w14:paraId="466DAB9B" w14:textId="77777777" w:rsidR="00EC0628" w:rsidRDefault="00EC0628">
      <w:pPr>
        <w:pStyle w:val="Heading1"/>
        <w:rPr>
          <w:lang w:val="de-DE"/>
        </w:rPr>
      </w:pPr>
      <w:bookmarkStart w:id="5" w:name="section-system-scope-and-context"/>
      <w:bookmarkEnd w:id="4"/>
    </w:p>
    <w:p w14:paraId="785E9DA2" w14:textId="6EDB54E1" w:rsidR="00A93EC0" w:rsidRPr="00C8116B" w:rsidRDefault="00CC29B6" w:rsidP="00C243D7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  <w:bookmarkStart w:id="6" w:name="X6257f6575a0a2f56fd1849dc520d81df20e72a7"/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7" w:name="X122197777589c7ff4ce2ddbd966e276bbbbad38"/>
      <w:bookmarkEnd w:id="6"/>
      <w:r w:rsidRPr="00C8116B">
        <w:rPr>
          <w:lang w:val="de-DE"/>
        </w:rPr>
        <w:t>Technischer Kontext</w:t>
      </w:r>
    </w:p>
    <w:p w14:paraId="6F7F34AE" w14:textId="2FE630B8" w:rsidR="00D809C9" w:rsidRDefault="00C243D7" w:rsidP="00D809C9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E7CAC7" wp14:editId="38EC20BF">
            <wp:extent cx="4096512" cy="4680352"/>
            <wp:effectExtent l="0" t="0" r="5715" b="635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006" cy="474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9A719" w14:textId="24BCFB84" w:rsidR="00D809C9" w:rsidRDefault="00CC29B6" w:rsidP="00D809C9">
      <w:pPr>
        <w:pStyle w:val="Heading1"/>
        <w:rPr>
          <w:lang w:val="de-DE"/>
        </w:rPr>
      </w:pPr>
      <w:bookmarkStart w:id="8" w:name="section-solution-strategy"/>
      <w:bookmarkEnd w:id="5"/>
      <w:bookmarkEnd w:id="7"/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9" w:name="section-building-block-view"/>
            <w:bookmarkEnd w:id="8"/>
            <w:proofErr w:type="spellStart"/>
            <w:r>
              <w:rPr>
                <w:b/>
                <w:bCs/>
              </w:rPr>
              <w:t>Methode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gnatur</w:t>
            </w:r>
            <w:proofErr w:type="spellEnd"/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eschreibung</w:t>
            </w:r>
            <w:proofErr w:type="spellEnd"/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asse</w:t>
            </w:r>
            <w:proofErr w:type="spellEnd"/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Case</w:t>
            </w:r>
            <w:proofErr w:type="spellEnd"/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oid </w:t>
            </w:r>
            <w:proofErr w:type="gramStart"/>
            <w:r>
              <w:rPr>
                <w:sz w:val="22"/>
                <w:szCs w:val="22"/>
              </w:rPr>
              <w:t>register(</w:t>
            </w:r>
            <w:proofErr w:type="gramEnd"/>
            <w:r>
              <w:rPr>
                <w:sz w:val="22"/>
                <w:szCs w:val="22"/>
              </w:rPr>
              <w:t xml:space="preserve">String </w:t>
            </w:r>
            <w:proofErr w:type="spellStart"/>
            <w:r>
              <w:rPr>
                <w:sz w:val="22"/>
                <w:szCs w:val="22"/>
              </w:rPr>
              <w:t>methodName</w:t>
            </w:r>
            <w:proofErr w:type="spellEnd"/>
            <w:r>
              <w:rPr>
                <w:sz w:val="22"/>
                <w:szCs w:val="22"/>
              </w:rPr>
              <w:t>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ethode, damit sich der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Registriert die jeweilige Methode, in einer </w:t>
            </w:r>
            <w:proofErr w:type="spellStart"/>
            <w:r>
              <w:rPr>
                <w:sz w:val="22"/>
                <w:szCs w:val="22"/>
                <w:lang w:val="de-DE"/>
              </w:rPr>
              <w:t>map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unter dem Port / IP Adresse vom jeweiligen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</w:t>
            </w:r>
            <w:proofErr w:type="gramStart"/>
            <w:r w:rsidRPr="005B43D7">
              <w:t>query(</w:t>
            </w:r>
            <w:proofErr w:type="gramEnd"/>
            <w:r w:rsidRPr="005B43D7">
              <w:t xml:space="preserve">String </w:t>
            </w:r>
            <w:proofErr w:type="spellStart"/>
            <w:r w:rsidRPr="005B43D7">
              <w:t>methodName</w:t>
            </w:r>
            <w:proofErr w:type="spellEnd"/>
            <w:r w:rsidRPr="005B43D7">
              <w:t>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5CA1D32B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</w:t>
            </w:r>
            <w:proofErr w:type="spellStart"/>
            <w:r>
              <w:rPr>
                <w:lang w:val="de-DE"/>
              </w:rPr>
              <w:t>port</w:t>
            </w:r>
            <w:proofErr w:type="spellEnd"/>
            <w:r>
              <w:rPr>
                <w:lang w:val="de-DE"/>
              </w:rPr>
              <w:t xml:space="preserve"> &amp; die </w:t>
            </w:r>
            <w:proofErr w:type="gramStart"/>
            <w:r>
              <w:rPr>
                <w:lang w:val="de-DE"/>
              </w:rPr>
              <w:t>IP Adresse</w:t>
            </w:r>
            <w:proofErr w:type="gramEnd"/>
            <w:r>
              <w:rPr>
                <w:lang w:val="de-DE"/>
              </w:rPr>
              <w:t xml:space="preserve"> </w:t>
            </w:r>
            <w:r w:rsidR="00FD319B">
              <w:rPr>
                <w:lang w:val="de-DE"/>
              </w:rPr>
              <w:t>zurück</w:t>
            </w:r>
            <w:r>
              <w:rPr>
                <w:lang w:val="de-DE"/>
              </w:rPr>
              <w:t xml:space="preserve">, an welcher </w:t>
            </w:r>
            <w:r w:rsidR="00FD319B">
              <w:rPr>
                <w:lang w:val="de-DE"/>
              </w:rPr>
              <w:t>Stelle</w:t>
            </w:r>
            <w:r>
              <w:rPr>
                <w:lang w:val="de-DE"/>
              </w:rPr>
              <w:t xml:space="preserve"> die </w:t>
            </w:r>
            <w:r w:rsidR="00FD319B">
              <w:rPr>
                <w:lang w:val="de-DE"/>
              </w:rPr>
              <w:t>Methode</w:t>
            </w:r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spellStart"/>
            <w:proofErr w:type="gramStart"/>
            <w:r>
              <w:t>receivePacke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3028" w:type="dxa"/>
          </w:tcPr>
          <w:p w14:paraId="00426297" w14:textId="767A6483" w:rsidR="00D85D6F" w:rsidRDefault="00FD319B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Läuft</w:t>
            </w:r>
            <w:r w:rsidR="00D85D6F">
              <w:rPr>
                <w:lang w:val="de-DE"/>
              </w:rPr>
              <w:t xml:space="preserve"> in einem Thread und </w:t>
            </w:r>
            <w:r>
              <w:rPr>
                <w:lang w:val="de-DE"/>
              </w:rPr>
              <w:t>empfängt</w:t>
            </w:r>
            <w:r w:rsidR="00D85D6F">
              <w:rPr>
                <w:lang w:val="de-DE"/>
              </w:rPr>
              <w:t xml:space="preserve"> die </w:t>
            </w:r>
            <w:r>
              <w:rPr>
                <w:lang w:val="de-DE"/>
              </w:rPr>
              <w:t>Pakete</w:t>
            </w:r>
            <w:r w:rsidR="00D85D6F">
              <w:rPr>
                <w:lang w:val="de-DE"/>
              </w:rPr>
              <w:t xml:space="preserve"> im </w:t>
            </w:r>
            <w:proofErr w:type="spellStart"/>
            <w:r w:rsidR="00D85D6F">
              <w:rPr>
                <w:lang w:val="de-DE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 xml:space="preserve">Void </w:t>
            </w:r>
            <w:proofErr w:type="spellStart"/>
            <w:proofErr w:type="gramStart"/>
            <w:r>
              <w:t>sendPacket</w:t>
            </w:r>
            <w:proofErr w:type="spellEnd"/>
            <w:r>
              <w:t>(</w:t>
            </w:r>
            <w:proofErr w:type="gramEnd"/>
            <w:r>
              <w:t>String)</w:t>
            </w:r>
          </w:p>
        </w:tc>
        <w:tc>
          <w:tcPr>
            <w:tcW w:w="3028" w:type="dxa"/>
          </w:tcPr>
          <w:p w14:paraId="62951B92" w14:textId="48DE80D7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einen </w:t>
            </w:r>
            <w:proofErr w:type="spellStart"/>
            <w:r>
              <w:rPr>
                <w:lang w:val="de-DE"/>
              </w:rPr>
              <w:t>outputStream</w:t>
            </w:r>
            <w:proofErr w:type="spellEnd"/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FA5ABB2" w14:textId="6296FFA0" w:rsidR="00D85D6F" w:rsidRDefault="00FD319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gramStart"/>
            <w:r>
              <w:t>marshal(</w:t>
            </w:r>
            <w:proofErr w:type="gramEnd"/>
            <w:r>
              <w:t>String, long, Object…)</w:t>
            </w:r>
          </w:p>
        </w:tc>
        <w:tc>
          <w:tcPr>
            <w:tcW w:w="3028" w:type="dxa"/>
          </w:tcPr>
          <w:p w14:paraId="380228E6" w14:textId="06F70279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r w:rsidR="00FD319B">
              <w:rPr>
                <w:lang w:val="de-DE"/>
              </w:rPr>
              <w:t>JSON-Format</w:t>
            </w:r>
            <w:r>
              <w:rPr>
                <w:lang w:val="de-DE"/>
              </w:rPr>
              <w:t xml:space="preserve">, welche dann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das Netzwerk geschickt werden kann</w:t>
            </w:r>
          </w:p>
          <w:p w14:paraId="5D601FDF" w14:textId="1533D6B2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r w:rsidR="00FD319B">
              <w:rPr>
                <w:lang w:val="de-DE"/>
              </w:rPr>
              <w:t>JSON-Nachricht</w:t>
            </w:r>
            <w:r>
              <w:rPr>
                <w:lang w:val="de-DE"/>
              </w:rPr>
              <w:t xml:space="preserve"> sind folgende </w:t>
            </w:r>
            <w:r w:rsidR="00FD319B">
              <w:rPr>
                <w:lang w:val="de-DE"/>
              </w:rPr>
              <w:t>Informationen</w:t>
            </w:r>
            <w:r>
              <w:rPr>
                <w:lang w:val="de-DE"/>
              </w:rPr>
              <w:t xml:space="preserve"> enthalten: </w:t>
            </w:r>
            <w:proofErr w:type="spellStart"/>
            <w:r>
              <w:rPr>
                <w:lang w:val="de-DE"/>
              </w:rPr>
              <w:t>methodenName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messageID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args</w:t>
            </w:r>
            <w:proofErr w:type="spellEnd"/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lastRenderedPageBreak/>
              <w:t>Marshaler</w:t>
            </w:r>
            <w:proofErr w:type="spellEnd"/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turnValu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7CAF8E8F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r w:rsidR="00FD319B">
              <w:rPr>
                <w:rFonts w:eastAsia="Times New Roman" w:cs="Times New Roman"/>
                <w:lang w:val="de-DE" w:eastAsia="en-GB"/>
              </w:rPr>
              <w:t>JSON-Format</w:t>
            </w:r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>
              <w:rPr>
                <w:rFonts w:eastAsia="Times New Roman" w:cs="Times New Roman"/>
                <w:lang w:val="de-DE" w:eastAsia="en-GB"/>
              </w:rPr>
              <w:t xml:space="preserve">ckgabewert </w:t>
            </w:r>
            <w:r w:rsidR="00FD319B">
              <w:rPr>
                <w:rFonts w:eastAsia="Times New Roman" w:cs="Times New Roman"/>
                <w:lang w:val="de-DE" w:eastAsia="en-GB"/>
              </w:rPr>
              <w:t>zuständig</w:t>
            </w:r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[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074FF570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.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28B15C7" w14:textId="65E50569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JSO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 w:rsidR="00EF72F4"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TypeStrin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760A214" w14:textId="45DAB883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rshalin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24C0D11" w14:textId="64EC1B8B" w:rsidR="00EF72F4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  <w:p w14:paraId="3D8A3870" w14:textId="2531ADB1" w:rsidR="00304F76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type stellt den Typen dar, welcher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gemarshalt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Objekt </w:t>
            </w:r>
            <w:proofErr w:type="gramStart"/>
            <w:r w:rsidR="00FD319B">
              <w:rPr>
                <w:rFonts w:eastAsia="Times New Roman" w:cs="Times New Roman"/>
                <w:lang w:val="de-DE" w:eastAsia="en-GB"/>
              </w:rPr>
              <w:t>beinhaltet</w:t>
            </w:r>
            <w:proofErr w:type="gramEnd"/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8ADF7" w14:textId="42600283" w:rsidR="005D52EB" w:rsidRDefault="00304F76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S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4B74BF2" w14:textId="4472155C" w:rsidR="005D52EB" w:rsidRPr="00D51CFA" w:rsidRDefault="00D51CFA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D51CFA">
              <w:rPr>
                <w:rFonts w:eastAsia="Times New Roman" w:cs="Times New Roman"/>
                <w:lang w:eastAsia="en-GB"/>
              </w:rPr>
              <w:t xml:space="preserve">Getter </w:t>
            </w:r>
            <w:r w:rsidR="00FD319B" w:rsidRPr="00D51CFA">
              <w:rPr>
                <w:rFonts w:eastAsia="Times New Roman" w:cs="Times New Roman"/>
                <w:lang w:eastAsia="en-GB"/>
              </w:rPr>
              <w:t>fur</w:t>
            </w:r>
            <w:r w:rsidRPr="00D51CFA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D51CFA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D51CFA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A91FED8" w14:textId="079CABF3" w:rsidR="005D52EB" w:rsidRPr="00B75319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B75319">
              <w:rPr>
                <w:rFonts w:eastAsia="Times New Roman" w:cs="Times New Roman"/>
                <w:lang w:eastAsia="en-GB"/>
              </w:rPr>
              <w:t xml:space="preserve">Setter </w:t>
            </w:r>
            <w:r w:rsidR="00FD319B" w:rsidRPr="00B75319">
              <w:rPr>
                <w:rFonts w:eastAsia="Times New Roman" w:cs="Times New Roman"/>
                <w:lang w:eastAsia="en-GB"/>
              </w:rPr>
              <w:t>fur</w:t>
            </w:r>
            <w:r w:rsidRPr="00B75319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B75319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B75319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ddLayers</w:t>
            </w:r>
            <w:proofErr w:type="spellEnd"/>
            <w:r>
              <w:rPr>
                <w:rFonts w:eastAsia="Times New Roman" w:cs="Times New Roman"/>
                <w:lang w:eastAsia="en-GB"/>
              </w:rPr>
              <w:t>(int)</w:t>
            </w:r>
          </w:p>
        </w:tc>
        <w:tc>
          <w:tcPr>
            <w:tcW w:w="3028" w:type="dxa"/>
          </w:tcPr>
          <w:p w14:paraId="02225C30" w14:textId="715468ED" w:rsidR="005D52EB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 der Dimensionen, werden die „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[ ]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“ Klammern gesetzt um den String </w:t>
            </w: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reateComplete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90F1643" w14:textId="24370CEE" w:rsidR="005D52EB" w:rsidRDefault="00FD319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er </w:t>
            </w:r>
            <w:r>
              <w:rPr>
                <w:rFonts w:eastAsia="Times New Roman" w:cs="Times New Roman"/>
                <w:lang w:val="de-DE" w:eastAsia="en-GB"/>
              </w:rPr>
              <w:t>gezählten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imensionen, wird ein String erstellt mithilfe der </w:t>
            </w:r>
            <w:proofErr w:type="spellStart"/>
            <w:r w:rsidR="00B75319">
              <w:rPr>
                <w:rFonts w:eastAsia="Times New Roman" w:cs="Times New Roman"/>
                <w:lang w:val="de-DE" w:eastAsia="en-GB"/>
              </w:rPr>
              <w:t>addLayers</w:t>
            </w:r>
            <w:proofErr w:type="spellEnd"/>
            <w:r w:rsidR="00B75319">
              <w:rPr>
                <w:rFonts w:eastAsia="Times New Roman" w:cs="Times New Roman"/>
                <w:lang w:val="de-DE" w:eastAsia="en-GB"/>
              </w:rPr>
              <w:t xml:space="preserve"> Methode </w:t>
            </w: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untDimension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F7F3919" w14:textId="2DD02B9D" w:rsidR="005D52EB" w:rsidRDefault="00181B6D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s werden die Ebenen / Dimensionen des </w:t>
            </w:r>
            <w:r w:rsidR="00FD319B">
              <w:rPr>
                <w:rFonts w:eastAsia="Times New Roman" w:cs="Times New Roman"/>
                <w:lang w:val="de-DE" w:eastAsia="en-GB"/>
              </w:rPr>
              <w:t>übergangenen</w:t>
            </w:r>
            <w:r>
              <w:rPr>
                <w:rFonts w:eastAsia="Times New Roman" w:cs="Times New Roman"/>
                <w:lang w:val="de-DE" w:eastAsia="en-GB"/>
              </w:rPr>
              <w:t xml:space="preserve"> Arrays </w:t>
            </w:r>
            <w:r w:rsidR="00FD319B">
              <w:rPr>
                <w:rFonts w:eastAsia="Times New Roman" w:cs="Times New Roman"/>
                <w:lang w:val="de-DE" w:eastAsia="en-GB"/>
              </w:rPr>
              <w:lastRenderedPageBreak/>
              <w:t>gezählt</w:t>
            </w:r>
            <w:r>
              <w:rPr>
                <w:rFonts w:eastAsia="Times New Roman" w:cs="Times New Roman"/>
                <w:lang w:val="de-DE" w:eastAsia="en-GB"/>
              </w:rPr>
              <w:t xml:space="preserve"> un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gegeben</w:t>
            </w: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Client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176613B" w14:textId="37B288AE" w:rsidR="00266170" w:rsidRDefault="00821423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ssageID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r w:rsidR="00567F62">
              <w:rPr>
                <w:rFonts w:eastAsia="Times New Roman" w:cs="Times New Roman"/>
                <w:lang w:val="de-DE" w:eastAsia="en-GB"/>
              </w:rPr>
              <w:t>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 w:rsidR="00567F62">
              <w:rPr>
                <w:rFonts w:eastAsia="Times New Roman" w:cs="Times New Roman"/>
                <w:lang w:val="de-DE" w:eastAsia="en-GB"/>
              </w:rPr>
              <w:t>ckgabewert</w:t>
            </w:r>
            <w:r>
              <w:rPr>
                <w:rFonts w:eastAsia="Times New Roman" w:cs="Times New Roman"/>
                <w:lang w:val="de-DE" w:eastAsia="en-GB"/>
              </w:rPr>
              <w:t>)</w:t>
            </w: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Server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F6C5A68" w14:textId="11C000EF" w:rsidR="00266170" w:rsidRDefault="0082142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Argumente, Argumenten Typen)</w:t>
            </w: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6D247EBA" w14:textId="1918C278" w:rsidR="00266170" w:rsidRDefault="0049759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wir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in ein Java Objek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in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sho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… etc.) umgewandelt</w:t>
            </w: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>Object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un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(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230875C" w14:textId="63F9997D" w:rsidR="00266170" w:rsidRDefault="00BF682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rray umgewandelt</w:t>
            </w: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Map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Ma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String)</w:t>
            </w:r>
          </w:p>
        </w:tc>
        <w:tc>
          <w:tcPr>
            <w:tcW w:w="3028" w:type="dxa"/>
          </w:tcPr>
          <w:p w14:paraId="0BF435A7" w14:textId="16E86DE2" w:rsidR="00266170" w:rsidRDefault="0019163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tellt ein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ar. Dies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</w:t>
            </w:r>
            <w:r w:rsidR="00BF6820">
              <w:rPr>
                <w:rFonts w:eastAsia="Times New Roman" w:cs="Times New Roman"/>
                <w:lang w:val="de-DE" w:eastAsia="en-GB"/>
              </w:rPr>
              <w:t xml:space="preserve">wieder in eine Java </w:t>
            </w:r>
            <w:proofErr w:type="spellStart"/>
            <w:r w:rsidR="00BF6820"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 w:rsidR="00BF6820">
              <w:rPr>
                <w:rFonts w:eastAsia="Times New Roman" w:cs="Times New Roman"/>
                <w:lang w:val="de-DE" w:eastAsia="en-GB"/>
              </w:rPr>
              <w:t xml:space="preserve"> umgewandelt</w:t>
            </w: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B8615DE" w14:textId="6C8DCE3D" w:rsidR="0026617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555B1B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555B1B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1171B13A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gist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9433B43" w14:textId="58F35EA7" w:rsidR="00266170" w:rsidRDefault="00555B1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Mithilfe dieser Methoden werden die Register </w:t>
            </w:r>
            <w:r w:rsidR="00FD319B">
              <w:rPr>
                <w:rFonts w:eastAsia="Times New Roman" w:cs="Times New Roman"/>
                <w:lang w:val="de-DE" w:eastAsia="en-GB"/>
              </w:rPr>
              <w:t>Anfragen</w:t>
            </w:r>
            <w:r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List&lt;List&lt;String&gt;&gt;)</w:t>
            </w:r>
          </w:p>
        </w:tc>
        <w:tc>
          <w:tcPr>
            <w:tcW w:w="3028" w:type="dxa"/>
          </w:tcPr>
          <w:p w14:paraId="139E1535" w14:textId="13456685" w:rsidR="00266170" w:rsidRPr="0028271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282710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282710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4A2239A" w14:textId="157E0100" w:rsidR="00266170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Nachricht al String wird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 xml:space="preserve">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umgewandelt</w:t>
            </w:r>
            <w:r>
              <w:rPr>
                <w:rFonts w:eastAsia="Times New Roman" w:cs="Times New Roman"/>
                <w:lang w:val="de-DE" w:eastAsia="en-GB"/>
              </w:rPr>
              <w:t>.</w:t>
            </w:r>
          </w:p>
          <w:p w14:paraId="3A8B0547" w14:textId="4F2D4A29" w:rsidR="002A73C3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In de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befindet sich der Methoden Typ und der Methoden Name</w:t>
            </w: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NameServerMarshaler</w:t>
            </w:r>
            <w:proofErr w:type="spellEnd"/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</w:t>
            </w:r>
            <w:proofErr w:type="spellStart"/>
            <w:r>
              <w:rPr>
                <w:rFonts w:eastAsia="Times New Roman" w:cs="Times New Roman"/>
                <w:lang w:eastAsia="en-GB"/>
              </w:rPr>
              <w:t>NameServer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&gt;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BE223" w14:textId="7A7DA183" w:rsidR="00266170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991994"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 w:rsidRPr="00991994">
              <w:rPr>
                <w:rFonts w:eastAsia="Times New Roman" w:cs="Times New Roman"/>
                <w:lang w:val="de-DE" w:eastAsia="en-GB"/>
              </w:rPr>
              <w:t>übergebene</w:t>
            </w:r>
            <w:r w:rsidRPr="00991994">
              <w:rPr>
                <w:rFonts w:eastAsia="Times New Roman" w:cs="Times New Roman"/>
                <w:lang w:val="de-DE" w:eastAsia="en-GB"/>
              </w:rPr>
              <w:t xml:space="preserve"> Nachricht als String, wird </w:t>
            </w:r>
            <w:r>
              <w:rPr>
                <w:rFonts w:eastAsia="Times New Roman" w:cs="Times New Roman"/>
                <w:lang w:val="de-DE" w:eastAsia="en-GB"/>
              </w:rPr>
              <w:t xml:space="preserve">in eine Liste vo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sponseObject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packt. </w:t>
            </w:r>
          </w:p>
          <w:p w14:paraId="51DFFD15" w14:textId="03CFA60C" w:rsidR="00991994" w:rsidRPr="00991994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Dort befindet sich dann die IP, und der Port</w:t>
            </w: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NameServ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5BCD5DC3" w14:textId="55C5ED99" w:rsidR="00946671" w:rsidRDefault="00462DC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Hier wird der Methodentyp und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n</w:t>
            </w:r>
            <w:r>
              <w:rPr>
                <w:rFonts w:eastAsia="Times New Roman" w:cs="Times New Roman"/>
                <w:lang w:val="de-DE" w:eastAsia="en-GB"/>
              </w:rPr>
              <w:t xml:space="preserve">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36CE1">
              <w:rPr>
                <w:rFonts w:eastAsia="Times New Roman" w:cs="Times New Roman"/>
                <w:lang w:val="de-DE" w:eastAsia="en-GB"/>
              </w:rPr>
              <w:t>gepackt</w:t>
            </w: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I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Gibt die IP Adresse vom NameServer zurueck</w:t>
            </w:r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Por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FEDFA5" w14:textId="138A6F73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Pr="00C31BBE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C31BBE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loadConfigFil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adress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Confi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UseCas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bergreifend</w:t>
            </w:r>
            <w:proofErr w:type="spellEnd"/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3B28515C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883ED4">
              <w:rPr>
                <w:rFonts w:eastAsia="Times New Roman" w:cs="Times New Roman"/>
                <w:lang w:val="de-DE" w:eastAsia="en-GB"/>
              </w:rPr>
              <w:t xml:space="preserve"> auf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, auf den </w:t>
            </w:r>
            <w:proofErr w:type="gramStart"/>
            <w:r w:rsidR="00883ED4" w:rsidRPr="00883ED4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Informationen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189BF234" w14:textId="3090DFB2" w:rsidR="00946671" w:rsidRPr="00883ED4" w:rsidRDefault="00883ED4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5BE7648E" w14:textId="46B4370E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Sendet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B60AA9">
              <w:rPr>
                <w:rFonts w:eastAsia="Times New Roman" w:cs="Times New Roman"/>
                <w:lang w:val="de-DE" w:eastAsia="en-GB"/>
              </w:rPr>
              <w:t xml:space="preserve"> ei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TCP-Socket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A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Trnaspor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, Object…)</w:t>
            </w:r>
          </w:p>
        </w:tc>
        <w:tc>
          <w:tcPr>
            <w:tcW w:w="3028" w:type="dxa"/>
          </w:tcPr>
          <w:p w14:paraId="3E8FB81A" w14:textId="2CDDBD0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B60AA9">
              <w:rPr>
                <w:rFonts w:eastAsia="Times New Roman" w:cs="Times New Roman"/>
                <w:lang w:val="de-DE" w:eastAsia="en-GB"/>
              </w:rPr>
              <w:t xml:space="preserve"> auf, auf den </w:t>
            </w:r>
            <w:proofErr w:type="gramStart"/>
            <w:r w:rsidRPr="00B60AA9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Pr="00B60AA9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Informatio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2A96A526" w14:textId="7777777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058E3E47" w14:textId="755C132E" w:rsidR="00946671" w:rsidRPr="00B60AA9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lastRenderedPageBreak/>
              <w:t xml:space="preserve">Sendet mit UDP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bei zeitkritischen Aufruf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(Spiele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Logik</w:t>
            </w:r>
            <w:r w:rsidRPr="00B60AA9">
              <w:rPr>
                <w:rFonts w:eastAsia="Times New Roman" w:cs="Times New Roman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ClientStub</w:t>
            </w:r>
            <w:proofErr w:type="spellEnd"/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Strin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int byte[], String, bool)</w:t>
            </w:r>
          </w:p>
        </w:tc>
        <w:tc>
          <w:tcPr>
            <w:tcW w:w="3028" w:type="dxa"/>
          </w:tcPr>
          <w:p w14:paraId="5FBD22F9" w14:textId="6EE34BCF" w:rsidR="00D462C1" w:rsidRPr="00325D05" w:rsidRDefault="00B60AA9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25D05">
              <w:rPr>
                <w:rFonts w:eastAsia="Times New Roman" w:cs="Times New Roman"/>
                <w:lang w:val="de-DE" w:eastAsia="en-GB"/>
              </w:rPr>
              <w:t xml:space="preserve">Versendet Nachrichten </w:t>
            </w:r>
            <w:r w:rsidR="00FD319B" w:rsidRPr="00325D05">
              <w:rPr>
                <w:rFonts w:eastAsia="Times New Roman" w:cs="Times New Roman"/>
                <w:lang w:val="de-DE" w:eastAsia="en-GB"/>
              </w:rPr>
              <w:t>über</w:t>
            </w:r>
            <w:r w:rsidRPr="00325D05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gramStart"/>
            <w:r w:rsidRPr="00325D05">
              <w:rPr>
                <w:rFonts w:eastAsia="Times New Roman" w:cs="Times New Roman"/>
                <w:lang w:val="de-DE" w:eastAsia="en-GB"/>
              </w:rPr>
              <w:t>TCP Socket</w:t>
            </w:r>
            <w:proofErr w:type="gramEnd"/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ocke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itTCP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5F03194D" w14:textId="3836E159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TC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List&lt;String&gt; </w:t>
            </w:r>
            <w:proofErr w:type="gramStart"/>
            <w:r>
              <w:rPr>
                <w:rFonts w:eastAsia="Times New Roman" w:cs="Times New Roman"/>
                <w:lang w:eastAsia="en-GB"/>
              </w:rPr>
              <w:t>lookup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DE71C7">
              <w:rPr>
                <w:rFonts w:eastAsia="Times New Roman" w:cs="Times New Roman"/>
                <w:lang w:val="de-DE" w:eastAsia="en-GB"/>
              </w:rPr>
              <w:t xml:space="preserve"> auf dem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name</w:t>
            </w:r>
            <w:r>
              <w:rPr>
                <w:rFonts w:eastAsia="Times New Roman" w:cs="Times New Roman"/>
                <w:lang w:val="de-DE" w:eastAsia="en-GB"/>
              </w:rPr>
              <w:t>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f uns schaut nach einer Methode, mit dem jeweiligen Methodennamen</w:t>
            </w:r>
          </w:p>
          <w:p w14:paraId="151C8C0E" w14:textId="19B66DB2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>, an der sich die 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int, String, int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D95A9D8" w14:textId="540693AF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über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DE71C7">
              <w:rPr>
                <w:rFonts w:eastAsia="Times New Roman" w:cs="Times New Roman"/>
                <w:lang w:val="de-DE" w:eastAsia="en-GB"/>
              </w:rPr>
              <w:t>UD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086E5AA" w14:textId="48D083A6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3D3A0F">
              <w:rPr>
                <w:rFonts w:eastAsia="Times New Roman" w:cs="Times New Roman"/>
                <w:lang w:val="de-DE" w:eastAsia="en-GB"/>
              </w:rPr>
              <w:t>über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3D3A0F">
              <w:rPr>
                <w:rFonts w:eastAsia="Times New Roman" w:cs="Times New Roman"/>
                <w:lang w:val="de-DE" w:eastAsia="en-GB"/>
              </w:rPr>
              <w:t>UDP-Socket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outputStream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8A1918C" w14:textId="157384B0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BufferedReader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5D8EB932" w14:textId="59C5A6D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inputStream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Registriert die jeweilige Methode beim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15AA7D" w14:textId="6C9415C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UD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27EF26" w14:textId="3C93003C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B922921" w14:textId="1794BD4B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Empf</w:t>
            </w:r>
            <w:r w:rsidR="00FD319B">
              <w:rPr>
                <w:rFonts w:eastAsia="Times New Roman" w:cs="Times New Roman"/>
                <w:lang w:eastAsia="en-GB"/>
              </w:rPr>
              <w:t>ä</w:t>
            </w:r>
            <w:r>
              <w:rPr>
                <w:rFonts w:eastAsia="Times New Roman" w:cs="Times New Roman"/>
                <w:lang w:eastAsia="en-GB"/>
              </w:rPr>
              <w:t>ng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Pakete</w:t>
            </w:r>
            <w:proofErr w:type="spellEnd"/>
            <w:r w:rsidR="00FD319B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ü</w:t>
            </w:r>
            <w:r>
              <w:rPr>
                <w:rFonts w:eastAsia="Times New Roman" w:cs="Times New Roman"/>
                <w:lang w:eastAsia="en-GB"/>
              </w:rPr>
              <w:t>ber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nd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6F8418A" w14:textId="1FAD5C80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process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6B1DFF8" w14:textId="5A9A9409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Packe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nd der </w:t>
            </w:r>
            <w:r w:rsidR="00FD319B">
              <w:rPr>
                <w:rFonts w:eastAsia="Times New Roman" w:cs="Times New Roman"/>
                <w:lang w:val="de-DE" w:eastAsia="en-GB"/>
              </w:rPr>
              <w:t xml:space="preserve">Länge </w:t>
            </w:r>
            <w:r>
              <w:rPr>
                <w:rFonts w:eastAsia="Times New Roman" w:cs="Times New Roman"/>
                <w:lang w:val="de-DE" w:eastAsia="en-GB"/>
              </w:rPr>
              <w:t xml:space="preserve">des </w:t>
            </w:r>
            <w:r w:rsidR="00FD319B">
              <w:rPr>
                <w:rFonts w:eastAsia="Times New Roman" w:cs="Times New Roman"/>
                <w:lang w:val="de-DE" w:eastAsia="en-GB"/>
              </w:rPr>
              <w:t>Paketes</w:t>
            </w:r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>], int)</w:t>
            </w:r>
          </w:p>
        </w:tc>
        <w:tc>
          <w:tcPr>
            <w:tcW w:w="3028" w:type="dxa"/>
          </w:tcPr>
          <w:p w14:paraId="25F80478" w14:textId="3CB7F8F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  <w:proofErr w:type="spellEnd"/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all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</w:tc>
        <w:tc>
          <w:tcPr>
            <w:tcW w:w="3028" w:type="dxa"/>
          </w:tcPr>
          <w:p w14:paraId="416EE7E6" w14:textId="11E6EFF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Argumente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gramStart"/>
            <w:r w:rsidRPr="00B56421">
              <w:rPr>
                <w:rFonts w:eastAsia="Times New Roman" w:cs="Times New Roman"/>
                <w:lang w:val="de-DE" w:eastAsia="en-GB"/>
              </w:rPr>
              <w:t xml:space="preserve">auf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jeweilige</w:t>
            </w:r>
            <w:r w:rsidR="00FD319B">
              <w:rPr>
                <w:rFonts w:eastAsia="Times New Roman" w:cs="Times New Roman"/>
                <w:lang w:val="de-DE" w:eastAsia="en-GB"/>
              </w:rPr>
              <w:t>n</w:t>
            </w:r>
            <w:r>
              <w:rPr>
                <w:rFonts w:eastAsia="Times New Roman" w:cs="Times New Roman"/>
                <w:lang w:val="de-DE" w:eastAsia="en-GB"/>
              </w:rPr>
              <w:t xml:space="preserve"> Methode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PrefixedAr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1E00DD3D" w14:textId="27FF20A7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proofErr w:type="gramEnd"/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schon </w:t>
            </w:r>
            <w:proofErr w:type="spellStart"/>
            <w:r w:rsidR="001C713E" w:rsidRPr="001C713E">
              <w:rPr>
                <w:rFonts w:eastAsia="Times New Roman" w:cs="Times New Roman"/>
                <w:lang w:val="de-DE" w:eastAsia="en-GB"/>
              </w:rPr>
              <w:t>geprefe</w:t>
            </w:r>
            <w:r w:rsidR="001C713E">
              <w:rPr>
                <w:rFonts w:eastAsia="Times New Roman" w:cs="Times New Roman"/>
                <w:lang w:val="de-DE" w:eastAsia="en-GB"/>
              </w:rPr>
              <w:t>xid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ist</w:t>
            </w:r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Async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E79BF94" w14:textId="36300E23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proofErr w:type="gramEnd"/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 w:rsidR="001C713E">
              <w:rPr>
                <w:rFonts w:eastAsia="Times New Roman" w:cs="Times New Roman"/>
                <w:lang w:val="de-DE" w:eastAsia="en-GB"/>
              </w:rPr>
              <w:t>synchron ist</w:t>
            </w:r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7D817C66" w14:textId="400E3C45" w:rsidR="001C713E" w:rsidRDefault="00FD319B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013AEEFC" w14:textId="73ED70B2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Synchrone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A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67341E5F" w14:textId="395F638A" w:rsidR="004A0CFA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67B059ED" w14:textId="42552B6F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onKeyPres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..)</w:t>
            </w:r>
          </w:p>
        </w:tc>
        <w:tc>
          <w:tcPr>
            <w:tcW w:w="3028" w:type="dxa"/>
          </w:tcPr>
          <w:p w14:paraId="1F541596" w14:textId="619DB71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onKey</w:t>
            </w:r>
            <w:r>
              <w:rPr>
                <w:rFonts w:eastAsia="Times New Roman" w:cs="Times New Roman"/>
                <w:lang w:val="de-DE" w:eastAsia="en-GB"/>
              </w:rPr>
              <w:t>Pres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ValidKey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1848B8F0" w14:textId="1433041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getVali</w:t>
            </w:r>
            <w:r>
              <w:rPr>
                <w:rFonts w:eastAsia="Times New Roman" w:cs="Times New Roman"/>
                <w:lang w:val="de-DE" w:eastAsia="en-GB"/>
              </w:rPr>
              <w:t>dKey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2860D0" w14:textId="3AAC6EAD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4C9C3579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</w:t>
            </w:r>
            <w:proofErr w:type="spellEnd"/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mmitAndChangeToNext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496CF021" w14:textId="26EC63A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omm</w:t>
            </w:r>
            <w:r>
              <w:rPr>
                <w:rFonts w:eastAsia="Times New Roman" w:cs="Times New Roman"/>
                <w:lang w:val="de-DE" w:eastAsia="en-GB"/>
              </w:rPr>
              <w:t>itAndChange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hangeToPrevious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58A53068" w14:textId="699C4F6C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Previous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 xml:space="preserve">Object 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changeToNextSceneWrapper</w:t>
            </w:r>
            <w:proofErr w:type="spellEnd"/>
            <w:proofErr w:type="gramEnd"/>
            <w:r>
              <w:rPr>
                <w:rFonts w:eastAsia="Times New Roman" w:cs="Times New Roman"/>
                <w:lang w:eastAsia="en-GB"/>
              </w:rPr>
              <w:t>(Object…)</w:t>
            </w:r>
          </w:p>
        </w:tc>
        <w:tc>
          <w:tcPr>
            <w:tcW w:w="3028" w:type="dxa"/>
          </w:tcPr>
          <w:p w14:paraId="6EA1591A" w14:textId="0A910D74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ChangerImplWrapper</w:t>
            </w:r>
            <w:proofErr w:type="spellEnd"/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Lobby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3011E26A" w14:textId="00AF607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Lobby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Game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095D6D36" w14:textId="285DB222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="00FD319B">
              <w:rPr>
                <w:rFonts w:eastAsia="Times New Roman" w:cs="Times New Roman"/>
                <w:lang w:eastAsia="en-GB"/>
              </w:rPr>
              <w:t>für</w:t>
            </w:r>
            <w:r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howGameScreen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us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Start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…) </w:t>
            </w:r>
          </w:p>
        </w:tc>
        <w:tc>
          <w:tcPr>
            <w:tcW w:w="3028" w:type="dxa"/>
          </w:tcPr>
          <w:p w14:paraId="27B634D4" w14:textId="4249E5F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Start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</w:p>
        </w:tc>
        <w:tc>
          <w:tcPr>
            <w:tcW w:w="3028" w:type="dxa"/>
          </w:tcPr>
          <w:p w14:paraId="6CC34AF5" w14:textId="5CE70E54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6F54660B" w14:textId="7228007D" w:rsidR="00B64ADD" w:rsidRDefault="00B64ADD" w:rsidP="00B64ADD">
      <w:pPr>
        <w:pStyle w:val="BodyText"/>
      </w:pPr>
    </w:p>
    <w:p w14:paraId="03A7BD44" w14:textId="77777777" w:rsidR="00E76996" w:rsidRPr="00B64ADD" w:rsidRDefault="00E76996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1BA044F3" w:rsidR="00823CE2" w:rsidRPr="00C8116B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6E81E2FC" wp14:editId="38D6B322">
            <wp:extent cx="5943600" cy="5341620"/>
            <wp:effectExtent l="0" t="0" r="0" b="508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7B07065A" w14:textId="77777777" w:rsidR="00C72483" w:rsidRDefault="00C72483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0766B51E" w:rsidR="00EC0628" w:rsidRDefault="00E76996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anchor distT="0" distB="0" distL="114300" distR="114300" simplePos="0" relativeHeight="251659264" behindDoc="0" locked="0" layoutInCell="1" allowOverlap="1" wp14:anchorId="5A5F96FF" wp14:editId="5E9DD0E0">
            <wp:simplePos x="0" y="0"/>
            <wp:positionH relativeFrom="column">
              <wp:posOffset>46355</wp:posOffset>
            </wp:positionH>
            <wp:positionV relativeFrom="paragraph">
              <wp:posOffset>3977494</wp:posOffset>
            </wp:positionV>
            <wp:extent cx="4036695" cy="3946525"/>
            <wp:effectExtent l="0" t="0" r="1905" b="3175"/>
            <wp:wrapThrough wrapText="bothSides">
              <wp:wrapPolygon edited="0">
                <wp:start x="15630" y="0"/>
                <wp:lineTo x="0" y="904"/>
                <wp:lineTo x="0" y="8480"/>
                <wp:lineTo x="3941" y="8897"/>
                <wp:lineTo x="4145" y="12234"/>
                <wp:lineTo x="340" y="13207"/>
                <wp:lineTo x="340" y="21548"/>
                <wp:lineTo x="8291" y="21548"/>
                <wp:lineTo x="8427" y="13207"/>
                <wp:lineTo x="4485" y="12234"/>
                <wp:lineTo x="4417" y="10009"/>
                <wp:lineTo x="4689" y="8897"/>
                <wp:lineTo x="21542" y="7924"/>
                <wp:lineTo x="21542" y="5769"/>
                <wp:lineTo x="8766" y="5561"/>
                <wp:lineTo x="21542" y="5005"/>
                <wp:lineTo x="21542" y="2850"/>
                <wp:lineTo x="8766" y="2224"/>
                <wp:lineTo x="21542" y="2016"/>
                <wp:lineTo x="21542" y="0"/>
                <wp:lineTo x="15630" y="0"/>
              </wp:wrapPolygon>
            </wp:wrapThrough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9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2483">
        <w:rPr>
          <w:noProof/>
          <w:lang w:val="de-DE"/>
        </w:rPr>
        <w:drawing>
          <wp:inline distT="0" distB="0" distL="0" distR="0" wp14:anchorId="78ACBC1A" wp14:editId="7875B0F9">
            <wp:extent cx="4173415" cy="3693650"/>
            <wp:effectExtent l="0" t="0" r="5080" b="254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6111" cy="374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FE4">
        <w:rPr>
          <w:noProof/>
          <w:lang w:val="de-DE"/>
        </w:rPr>
        <w:lastRenderedPageBreak/>
        <w:drawing>
          <wp:inline distT="0" distB="0" distL="0" distR="0" wp14:anchorId="73E40005" wp14:editId="18DEDFD6">
            <wp:extent cx="4946754" cy="7231801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519" cy="737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3335" w14:textId="03E2621B" w:rsidR="00EC0628" w:rsidRDefault="00C72483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1EDA4D4C" wp14:editId="79AAE195">
            <wp:extent cx="5943600" cy="6223000"/>
            <wp:effectExtent l="0" t="0" r="0" b="0"/>
            <wp:docPr id="2" name="Picture 2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imelin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349A91E2">
            <wp:extent cx="3962200" cy="4579815"/>
            <wp:effectExtent l="0" t="0" r="635" b="508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78" cy="463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Pr="00513022" w:rsidRDefault="00EC0628" w:rsidP="00823CE2">
      <w:pPr>
        <w:pStyle w:val="Heading1"/>
      </w:pPr>
    </w:p>
    <w:p w14:paraId="038F00BB" w14:textId="1D615D97" w:rsidR="00EC0628" w:rsidRDefault="00C72483" w:rsidP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3B5033E3" wp14:editId="53D354DE">
            <wp:extent cx="4372495" cy="2888836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437" cy="290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5B7F3" w14:textId="77777777" w:rsidR="00C72483" w:rsidRDefault="00C72483" w:rsidP="00823CE2">
      <w:pPr>
        <w:pStyle w:val="Heading1"/>
        <w:rPr>
          <w:lang w:val="de-DE"/>
        </w:rPr>
      </w:pPr>
    </w:p>
    <w:p w14:paraId="7D5412FB" w14:textId="445E7AD3" w:rsidR="00C72483" w:rsidRDefault="00C72483" w:rsidP="00823CE2">
      <w:pPr>
        <w:pStyle w:val="Heading1"/>
        <w:rPr>
          <w:lang w:val="de-DE"/>
        </w:rPr>
      </w:pPr>
    </w:p>
    <w:p w14:paraId="779AD461" w14:textId="77777777" w:rsidR="00C72483" w:rsidRPr="00C72483" w:rsidRDefault="00C72483" w:rsidP="00C72483">
      <w:pPr>
        <w:pStyle w:val="BodyText"/>
        <w:rPr>
          <w:lang w:val="de-DE"/>
        </w:rPr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75DB42C4" w:rsidR="00C5372F" w:rsidRPr="00C5372F" w:rsidRDefault="00513022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79D465F" wp14:editId="15C02EFA">
            <wp:extent cx="4064000" cy="2374900"/>
            <wp:effectExtent l="0" t="0" r="0" b="0"/>
            <wp:docPr id="4" name="Picture 4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14E24CAA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8A3CA95" wp14:editId="5AB64B04">
            <wp:extent cx="4013200" cy="2362200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5B935C04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F3DFB64" wp14:editId="732A434D">
            <wp:extent cx="5943600" cy="4190365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3764C35B" w:rsidR="00757460" w:rsidRDefault="00757460">
      <w:pPr>
        <w:pStyle w:val="BodyText"/>
        <w:rPr>
          <w:lang w:val="de-DE"/>
        </w:rPr>
      </w:pPr>
    </w:p>
    <w:p w14:paraId="7D582136" w14:textId="19A6BAC8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584A46" wp14:editId="0C67003D">
            <wp:extent cx="5943600" cy="2711450"/>
            <wp:effectExtent l="0" t="0" r="0" b="63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10" w:name="section-deployment-view"/>
      <w:bookmarkEnd w:id="9"/>
      <w:r w:rsidRPr="00C8116B">
        <w:rPr>
          <w:lang w:val="de-DE"/>
        </w:rPr>
        <w:lastRenderedPageBreak/>
        <w:t>Verteilungssicht</w:t>
      </w:r>
      <w:bookmarkStart w:id="11" w:name="section-concepts"/>
      <w:bookmarkEnd w:id="10"/>
    </w:p>
    <w:p w14:paraId="2764810C" w14:textId="36DF0E9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) als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auf jedem Computer, welcher mitspielen will, </w:t>
      </w:r>
      <w:r w:rsidR="00F62E50">
        <w:rPr>
          <w:lang w:val="de-DE"/>
        </w:rPr>
        <w:t>vorhanden</w:t>
      </w:r>
      <w:r>
        <w:rPr>
          <w:lang w:val="de-DE"/>
        </w:rPr>
        <w:t xml:space="preserve">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Zusätzlich gibt es noch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Controller &amp; Model Komponente aus dem Tron Spiel, welche in diesem Fall die Spiele Logik darstellen und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. Diese beiden </w:t>
      </w:r>
      <w:proofErr w:type="spellStart"/>
      <w:r>
        <w:rPr>
          <w:lang w:val="de-DE"/>
        </w:rPr>
        <w:t>Jars</w:t>
      </w:r>
      <w:proofErr w:type="spellEnd"/>
      <w:r>
        <w:rPr>
          <w:lang w:val="de-DE"/>
        </w:rPr>
        <w:t xml:space="preserve"> müssen nur auf einem der 6 Computer installiert sein und laufen</w:t>
      </w:r>
      <w:r w:rsidR="004267F5">
        <w:rPr>
          <w:lang w:val="de-DE"/>
        </w:rPr>
        <w:t xml:space="preserve"> (in der Grafik unten, sind diese </w:t>
      </w:r>
      <w:proofErr w:type="spellStart"/>
      <w:r w:rsidR="004267F5">
        <w:rPr>
          <w:lang w:val="de-DE"/>
        </w:rPr>
        <w:t>Jars</w:t>
      </w:r>
      <w:proofErr w:type="spellEnd"/>
      <w:r w:rsidR="004267F5">
        <w:rPr>
          <w:lang w:val="de-DE"/>
        </w:rPr>
        <w:t xml:space="preserve">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2" w:name="section-design-decisions"/>
      <w:bookmarkEnd w:id="11"/>
      <w:r w:rsidRPr="00C8116B">
        <w:rPr>
          <w:lang w:val="de-DE"/>
        </w:rPr>
        <w:lastRenderedPageBreak/>
        <w:t>Architekturentscheidungen</w:t>
      </w:r>
    </w:p>
    <w:bookmarkEnd w:id="12"/>
    <w:p w14:paraId="2751B1C8" w14:textId="2BF304FE" w:rsidR="00825C99" w:rsidRDefault="00825C99" w:rsidP="00020827">
      <w:pPr>
        <w:pStyle w:val="Heading3"/>
        <w:rPr>
          <w:lang w:val="de-DE"/>
        </w:rPr>
      </w:pPr>
    </w:p>
    <w:p w14:paraId="6F78FA9F" w14:textId="58F33D2E" w:rsidR="0052000B" w:rsidRPr="0052000B" w:rsidRDefault="0052000B" w:rsidP="0052000B">
      <w:pPr>
        <w:pStyle w:val="BodyText"/>
        <w:rPr>
          <w:b/>
          <w:bCs/>
          <w:lang w:val="de-DE"/>
        </w:rPr>
      </w:pPr>
      <w:proofErr w:type="spellStart"/>
      <w:r w:rsidRPr="0052000B">
        <w:rPr>
          <w:b/>
          <w:bCs/>
          <w:lang w:val="de-DE"/>
        </w:rPr>
        <w:t>Marshal</w:t>
      </w:r>
      <w:r w:rsidR="00074B23">
        <w:rPr>
          <w:b/>
          <w:bCs/>
          <w:lang w:val="de-DE"/>
        </w:rPr>
        <w:t>er</w:t>
      </w:r>
      <w:proofErr w:type="spellEnd"/>
      <w:r w:rsidRPr="0052000B">
        <w:rPr>
          <w:b/>
          <w:bCs/>
          <w:lang w:val="de-DE"/>
        </w:rPr>
        <w:t>:</w:t>
      </w:r>
    </w:p>
    <w:p w14:paraId="492C5A7A" w14:textId="2FE27D6D" w:rsidR="0052000B" w:rsidRDefault="0052000B" w:rsidP="0052000B">
      <w:pPr>
        <w:pStyle w:val="BodyText"/>
        <w:rPr>
          <w:lang w:val="de-DE"/>
        </w:rPr>
      </w:pPr>
      <w:r>
        <w:rPr>
          <w:lang w:val="de-DE"/>
        </w:rPr>
        <w:t xml:space="preserve">In unserer Komponenten Architektur haben wir uns dafür entschieden, die </w:t>
      </w:r>
      <w:proofErr w:type="spellStart"/>
      <w:r>
        <w:rPr>
          <w:lang w:val="de-DE"/>
        </w:rPr>
        <w:t>Marshaler</w:t>
      </w:r>
      <w:proofErr w:type="spellEnd"/>
      <w:r>
        <w:rPr>
          <w:lang w:val="de-DE"/>
        </w:rPr>
        <w:t xml:space="preserve"> Komponente als eigene Komponente neben dem Client-, </w:t>
      </w:r>
      <w:proofErr w:type="spellStart"/>
      <w:r>
        <w:rPr>
          <w:lang w:val="de-DE"/>
        </w:rPr>
        <w:t>Application</w:t>
      </w:r>
      <w:proofErr w:type="spellEnd"/>
      <w:r>
        <w:rPr>
          <w:lang w:val="de-DE"/>
        </w:rPr>
        <w:t xml:space="preserve">- und Serverstub zu bauen. Da sowohl </w:t>
      </w:r>
      <w:proofErr w:type="spellStart"/>
      <w:r>
        <w:rPr>
          <w:lang w:val="de-DE"/>
        </w:rPr>
        <w:t>ClientStub</w:t>
      </w:r>
      <w:proofErr w:type="spellEnd"/>
      <w:r>
        <w:rPr>
          <w:lang w:val="de-DE"/>
        </w:rPr>
        <w:t xml:space="preserve"> als auch </w:t>
      </w:r>
      <w:proofErr w:type="spellStart"/>
      <w:r>
        <w:rPr>
          <w:lang w:val="de-DE"/>
        </w:rPr>
        <w:t>ServerStub</w:t>
      </w:r>
      <w:proofErr w:type="spellEnd"/>
      <w:r>
        <w:rPr>
          <w:lang w:val="de-DE"/>
        </w:rPr>
        <w:t xml:space="preserve"> auf diese Komponente zugreifen müssen um </w:t>
      </w:r>
      <w:r w:rsidR="00F61E76">
        <w:rPr>
          <w:lang w:val="de-DE"/>
        </w:rPr>
        <w:t>Nachrichten</w:t>
      </w:r>
      <w:r>
        <w:rPr>
          <w:lang w:val="de-DE"/>
        </w:rPr>
        <w:t xml:space="preserve"> Pakete zu „Paketieren“. </w:t>
      </w:r>
    </w:p>
    <w:p w14:paraId="24C8DF54" w14:textId="72A6620D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 xml:space="preserve">Remote </w:t>
      </w:r>
      <w:proofErr w:type="spellStart"/>
      <w:r w:rsidRPr="0052000B">
        <w:rPr>
          <w:b/>
          <w:bCs/>
          <w:lang w:val="de-DE"/>
        </w:rPr>
        <w:t>Procedure</w:t>
      </w:r>
      <w:proofErr w:type="spellEnd"/>
      <w:r w:rsidRPr="0052000B">
        <w:rPr>
          <w:b/>
          <w:bCs/>
          <w:lang w:val="de-DE"/>
        </w:rPr>
        <w:t xml:space="preserve"> Calls:</w:t>
      </w:r>
    </w:p>
    <w:p w14:paraId="3E72BD7B" w14:textId="00D452F4" w:rsidR="000C343A" w:rsidRDefault="000C343A" w:rsidP="000C343A">
      <w:pPr>
        <w:pStyle w:val="BodyText"/>
        <w:rPr>
          <w:lang w:val="de-DE"/>
        </w:rPr>
      </w:pPr>
      <w:r>
        <w:rPr>
          <w:lang w:val="de-DE"/>
        </w:rPr>
        <w:t xml:space="preserve">Für das Gruppen interne Zusammenspiel haben wir uns für Remote </w:t>
      </w:r>
      <w:proofErr w:type="spellStart"/>
      <w:r>
        <w:rPr>
          <w:lang w:val="de-DE"/>
        </w:rPr>
        <w:t>Procedure</w:t>
      </w:r>
      <w:proofErr w:type="spellEnd"/>
      <w:r>
        <w:rPr>
          <w:lang w:val="de-DE"/>
        </w:rPr>
        <w:t xml:space="preserve"> Calls über das Netzwerk entschieden. Die Nachrichten für die Remote </w:t>
      </w:r>
      <w:proofErr w:type="spellStart"/>
      <w:r>
        <w:rPr>
          <w:lang w:val="de-DE"/>
        </w:rPr>
        <w:t>Procedure</w:t>
      </w:r>
      <w:proofErr w:type="spellEnd"/>
      <w:r>
        <w:rPr>
          <w:lang w:val="de-DE"/>
        </w:rPr>
        <w:t xml:space="preserve"> Calls sind in JSON-Format. </w:t>
      </w:r>
    </w:p>
    <w:p w14:paraId="6C7EFFA7" w14:textId="2B2BBA28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Die </w:t>
      </w:r>
      <w:proofErr w:type="spellStart"/>
      <w:proofErr w:type="gramStart"/>
      <w:r>
        <w:rPr>
          <w:lang w:val="de-DE"/>
        </w:rPr>
        <w:t>RPC`s</w:t>
      </w:r>
      <w:proofErr w:type="spellEnd"/>
      <w:proofErr w:type="gramEnd"/>
      <w:r>
        <w:rPr>
          <w:lang w:val="de-DE"/>
        </w:rPr>
        <w:t xml:space="preserve"> sehen wie folgt aus: </w:t>
      </w:r>
    </w:p>
    <w:p w14:paraId="479151B8" w14:textId="6C8214D1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Anfragen an den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: </w:t>
      </w:r>
    </w:p>
    <w:p w14:paraId="55657DC7" w14:textId="5450F420" w:rsidR="00A4174C" w:rsidRPr="00A4174C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A4174C">
        <w:rPr>
          <w:i/>
          <w:iCs/>
        </w:rPr>
        <w:t>{</w:t>
      </w:r>
    </w:p>
    <w:p w14:paraId="40B25C1F" w14:textId="796C93AC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</w:r>
      <w:r w:rsidRPr="00A4174C">
        <w:rPr>
          <w:i/>
          <w:iCs/>
        </w:rPr>
        <w:tab/>
        <w:t>“</w:t>
      </w:r>
      <w:proofErr w:type="spellStart"/>
      <w:r w:rsidRPr="00A4174C">
        <w:rPr>
          <w:i/>
          <w:iCs/>
        </w:rPr>
        <w:t>methodType</w:t>
      </w:r>
      <w:proofErr w:type="spellEnd"/>
      <w:r w:rsidRPr="00A4174C">
        <w:rPr>
          <w:i/>
          <w:iCs/>
        </w:rPr>
        <w:t>”</w:t>
      </w:r>
      <w:proofErr w:type="gramStart"/>
      <w:r w:rsidRPr="00A4174C">
        <w:rPr>
          <w:i/>
          <w:iCs/>
        </w:rPr>
        <w:t>:”register</w:t>
      </w:r>
      <w:proofErr w:type="gramEnd"/>
      <w:r w:rsidRPr="00A4174C">
        <w:rPr>
          <w:i/>
          <w:iCs/>
        </w:rPr>
        <w:t>/query”,</w:t>
      </w:r>
    </w:p>
    <w:p w14:paraId="544727E8" w14:textId="6316B6B8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</w:r>
      <w:r w:rsidRPr="00A4174C">
        <w:rPr>
          <w:i/>
          <w:iCs/>
        </w:rPr>
        <w:tab/>
        <w:t>“</w:t>
      </w:r>
      <w:proofErr w:type="spellStart"/>
      <w:r w:rsidRPr="00A4174C">
        <w:rPr>
          <w:i/>
          <w:iCs/>
        </w:rPr>
        <w:t>methodname</w:t>
      </w:r>
      <w:proofErr w:type="spellEnd"/>
      <w:r w:rsidRPr="00A4174C">
        <w:rPr>
          <w:i/>
          <w:iCs/>
        </w:rPr>
        <w:t>”</w:t>
      </w:r>
      <w:proofErr w:type="gramStart"/>
      <w:r w:rsidRPr="00A4174C">
        <w:rPr>
          <w:i/>
          <w:iCs/>
        </w:rPr>
        <w:t>:”</w:t>
      </w:r>
      <w:proofErr w:type="spellStart"/>
      <w:r w:rsidRPr="00A4174C">
        <w:rPr>
          <w:i/>
          <w:iCs/>
        </w:rPr>
        <w:t>classname</w:t>
      </w:r>
      <w:proofErr w:type="spellEnd"/>
      <w:proofErr w:type="gramEnd"/>
      <w:r w:rsidRPr="00A4174C">
        <w:rPr>
          <w:i/>
          <w:iCs/>
        </w:rPr>
        <w:t xml:space="preserve"> </w:t>
      </w:r>
      <w:proofErr w:type="spellStart"/>
      <w:r w:rsidRPr="00A4174C">
        <w:rPr>
          <w:i/>
          <w:iCs/>
        </w:rPr>
        <w:t>methodname</w:t>
      </w:r>
      <w:proofErr w:type="spellEnd"/>
      <w:r w:rsidRPr="00A4174C">
        <w:rPr>
          <w:i/>
          <w:iCs/>
        </w:rPr>
        <w:t xml:space="preserve"> param1 param2…”</w:t>
      </w:r>
    </w:p>
    <w:p w14:paraId="26581F6A" w14:textId="556A1DBA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  <w:t>}</w:t>
      </w:r>
    </w:p>
    <w:p w14:paraId="6303464E" w14:textId="412B2C01" w:rsidR="00A4174C" w:rsidRDefault="00A4174C" w:rsidP="000C343A">
      <w:pPr>
        <w:pStyle w:val="BodyText"/>
        <w:rPr>
          <w:lang w:val="de-DE"/>
        </w:rPr>
      </w:pPr>
      <w:r w:rsidRPr="00A4174C">
        <w:rPr>
          <w:lang w:val="de-DE"/>
        </w:rPr>
        <w:t xml:space="preserve">Der </w:t>
      </w:r>
      <w:proofErr w:type="spellStart"/>
      <w:r w:rsidRPr="00A4174C">
        <w:rPr>
          <w:lang w:val="de-DE"/>
        </w:rPr>
        <w:t>NameServer</w:t>
      </w:r>
      <w:proofErr w:type="spellEnd"/>
      <w:r w:rsidRPr="00A4174C">
        <w:rPr>
          <w:lang w:val="de-DE"/>
        </w:rPr>
        <w:t xml:space="preserve"> gibt folgende An</w:t>
      </w:r>
      <w:r>
        <w:rPr>
          <w:lang w:val="de-DE"/>
        </w:rPr>
        <w:t xml:space="preserve">twort auf die </w:t>
      </w:r>
      <w:proofErr w:type="spellStart"/>
      <w:proofErr w:type="gramStart"/>
      <w:r>
        <w:rPr>
          <w:lang w:val="de-DE"/>
        </w:rPr>
        <w:t>query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 xml:space="preserve">) </w:t>
      </w:r>
      <w:r w:rsidR="0052000B">
        <w:rPr>
          <w:lang w:val="de-DE"/>
        </w:rPr>
        <w:t>Methode</w:t>
      </w:r>
      <w:r>
        <w:rPr>
          <w:lang w:val="de-DE"/>
        </w:rPr>
        <w:t xml:space="preserve">: </w:t>
      </w:r>
    </w:p>
    <w:p w14:paraId="7EF4FB90" w14:textId="77777777" w:rsidR="00A4174C" w:rsidRPr="00847CA5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847CA5">
        <w:rPr>
          <w:i/>
          <w:iCs/>
        </w:rPr>
        <w:t>{</w:t>
      </w:r>
    </w:p>
    <w:p w14:paraId="2D81BDBF" w14:textId="55CBDB32" w:rsidR="00A4174C" w:rsidRPr="00847CA5" w:rsidRDefault="00A4174C" w:rsidP="000C343A">
      <w:pPr>
        <w:pStyle w:val="BodyText"/>
        <w:rPr>
          <w:i/>
          <w:iCs/>
        </w:rPr>
      </w:pPr>
      <w:r w:rsidRPr="00847CA5">
        <w:rPr>
          <w:i/>
          <w:iCs/>
        </w:rPr>
        <w:tab/>
      </w:r>
      <w:r w:rsidRPr="00847CA5">
        <w:rPr>
          <w:i/>
          <w:iCs/>
        </w:rPr>
        <w:tab/>
        <w:t>“</w:t>
      </w:r>
      <w:proofErr w:type="gramStart"/>
      <w:r w:rsidRPr="00847CA5">
        <w:rPr>
          <w:i/>
          <w:iCs/>
        </w:rPr>
        <w:t>providers“</w:t>
      </w:r>
      <w:proofErr w:type="gramEnd"/>
      <w:r w:rsidRPr="00847CA5">
        <w:rPr>
          <w:i/>
          <w:iCs/>
        </w:rPr>
        <w:t>:[</w:t>
      </w:r>
    </w:p>
    <w:p w14:paraId="21E0E14E" w14:textId="655923B9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63743F1E" w14:textId="12E31194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ip</w:t>
      </w:r>
      <w:proofErr w:type="spellEnd"/>
      <w:r w:rsidRPr="00847CA5">
        <w:rPr>
          <w:i/>
          <w:iCs/>
        </w:rPr>
        <w:t>“</w:t>
      </w:r>
      <w:proofErr w:type="gramEnd"/>
      <w:r w:rsidRPr="00847CA5">
        <w:rPr>
          <w:i/>
          <w:iCs/>
        </w:rPr>
        <w:t>:“</w:t>
      </w:r>
      <w:proofErr w:type="spellStart"/>
      <w:r w:rsidRPr="00847CA5">
        <w:rPr>
          <w:i/>
          <w:iCs/>
        </w:rPr>
        <w:t>xx.xx.xxx.x</w:t>
      </w:r>
      <w:proofErr w:type="spellEnd"/>
      <w:r w:rsidRPr="00847CA5">
        <w:rPr>
          <w:i/>
          <w:iCs/>
        </w:rPr>
        <w:t>“</w:t>
      </w:r>
      <w:r w:rsidR="00847CA5">
        <w:rPr>
          <w:i/>
          <w:iCs/>
        </w:rPr>
        <w:t>,</w:t>
      </w:r>
    </w:p>
    <w:p w14:paraId="27BC5A28" w14:textId="75795837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port“</w:t>
      </w:r>
      <w:proofErr w:type="gramEnd"/>
      <w:r w:rsidRPr="00847CA5">
        <w:rPr>
          <w:i/>
          <w:iCs/>
        </w:rPr>
        <w:t>:“xxx</w:t>
      </w:r>
      <w:proofErr w:type="spellEnd"/>
      <w:r w:rsidRPr="00847CA5">
        <w:rPr>
          <w:i/>
          <w:iCs/>
        </w:rPr>
        <w:t>“</w:t>
      </w:r>
      <w:r w:rsidRPr="00847CA5">
        <w:rPr>
          <w:i/>
          <w:iCs/>
        </w:rPr>
        <w:tab/>
      </w:r>
    </w:p>
    <w:p w14:paraId="159D613B" w14:textId="110FD3EA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},</w:t>
      </w:r>
    </w:p>
    <w:p w14:paraId="6DA027C6" w14:textId="3422D556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3ECCBECE" w14:textId="2C2624E0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ip</w:t>
      </w:r>
      <w:proofErr w:type="spellEnd"/>
      <w:r w:rsidRPr="00847CA5">
        <w:rPr>
          <w:i/>
          <w:iCs/>
        </w:rPr>
        <w:t>“</w:t>
      </w:r>
      <w:proofErr w:type="gramEnd"/>
      <w:r w:rsidRPr="00847CA5">
        <w:rPr>
          <w:i/>
          <w:iCs/>
        </w:rPr>
        <w:t>:“</w:t>
      </w:r>
      <w:proofErr w:type="spellStart"/>
      <w:r w:rsidRPr="00847CA5">
        <w:rPr>
          <w:i/>
          <w:iCs/>
        </w:rPr>
        <w:t>xx.xx.xxx.x</w:t>
      </w:r>
      <w:proofErr w:type="spellEnd"/>
      <w:r w:rsidRPr="00847CA5">
        <w:rPr>
          <w:i/>
          <w:iCs/>
        </w:rPr>
        <w:t>“</w:t>
      </w:r>
      <w:r w:rsidR="00847CA5">
        <w:rPr>
          <w:i/>
          <w:iCs/>
        </w:rPr>
        <w:t>,</w:t>
      </w:r>
    </w:p>
    <w:p w14:paraId="375F0834" w14:textId="2D23E9C4" w:rsidR="00A4174C" w:rsidRPr="00A4174C" w:rsidRDefault="00A4174C" w:rsidP="00A4174C">
      <w:pPr>
        <w:pStyle w:val="BodyText"/>
        <w:ind w:left="216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“</w:t>
      </w:r>
      <w:proofErr w:type="spellStart"/>
      <w:r w:rsidRPr="00A4174C">
        <w:rPr>
          <w:i/>
          <w:iCs/>
          <w:lang w:val="de-DE"/>
        </w:rPr>
        <w:t>port</w:t>
      </w:r>
      <w:proofErr w:type="spellEnd"/>
      <w:r w:rsidRPr="00A4174C">
        <w:rPr>
          <w:i/>
          <w:iCs/>
          <w:lang w:val="de-DE"/>
        </w:rPr>
        <w:t>“:“xxx“</w:t>
      </w:r>
      <w:r w:rsidRPr="00A4174C">
        <w:rPr>
          <w:i/>
          <w:iCs/>
          <w:lang w:val="de-DE"/>
        </w:rPr>
        <w:tab/>
      </w:r>
    </w:p>
    <w:p w14:paraId="27416BDC" w14:textId="2E1EC60A" w:rsidR="00A4174C" w:rsidRPr="00A4174C" w:rsidRDefault="00A4174C" w:rsidP="00A4174C">
      <w:pPr>
        <w:pStyle w:val="BodyText"/>
        <w:ind w:left="144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68285DF2" w14:textId="4B304394" w:rsidR="00A4174C" w:rsidRPr="00A4174C" w:rsidRDefault="00A4174C" w:rsidP="00A4174C">
      <w:pPr>
        <w:pStyle w:val="BodyText"/>
        <w:ind w:left="72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]</w:t>
      </w:r>
    </w:p>
    <w:p w14:paraId="196029F8" w14:textId="1763BBCD" w:rsidR="00A4174C" w:rsidRPr="00A4174C" w:rsidRDefault="00A4174C" w:rsidP="00A4174C">
      <w:pPr>
        <w:pStyle w:val="BodyText"/>
        <w:ind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5A9C958C" w14:textId="7974AABE" w:rsidR="000C343A" w:rsidRDefault="000C343A" w:rsidP="000C343A">
      <w:pPr>
        <w:pStyle w:val="BodyText"/>
        <w:rPr>
          <w:lang w:val="de-DE"/>
        </w:rPr>
      </w:pPr>
    </w:p>
    <w:p w14:paraId="0BC72174" w14:textId="715B1E4D" w:rsidR="00A4174C" w:rsidRDefault="00A4174C" w:rsidP="000C343A">
      <w:pPr>
        <w:pStyle w:val="BodyText"/>
        <w:rPr>
          <w:lang w:val="de-DE"/>
        </w:rPr>
      </w:pPr>
    </w:p>
    <w:p w14:paraId="4FA674E5" w14:textId="3FDF5806" w:rsidR="00A4174C" w:rsidRDefault="00A4174C" w:rsidP="000C343A">
      <w:pPr>
        <w:pStyle w:val="BodyText"/>
        <w:rPr>
          <w:lang w:val="de-DE"/>
        </w:rPr>
      </w:pPr>
    </w:p>
    <w:p w14:paraId="7640A80E" w14:textId="0B3B1E5F" w:rsidR="00A4174C" w:rsidRDefault="0005029F" w:rsidP="000C343A">
      <w:pPr>
        <w:pStyle w:val="BodyText"/>
        <w:rPr>
          <w:lang w:val="de-DE"/>
        </w:rPr>
      </w:pPr>
      <w:r>
        <w:rPr>
          <w:lang w:val="de-DE"/>
        </w:rPr>
        <w:t>JSON für den Methodenaufruf (</w:t>
      </w:r>
      <w:proofErr w:type="spellStart"/>
      <w:proofErr w:type="gramStart"/>
      <w:r>
        <w:rPr>
          <w:lang w:val="de-DE"/>
        </w:rPr>
        <w:t>callImplementation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>)):</w:t>
      </w:r>
    </w:p>
    <w:p w14:paraId="010BD2BE" w14:textId="77777777" w:rsidR="0005029F" w:rsidRDefault="0005029F" w:rsidP="000C343A">
      <w:pPr>
        <w:pStyle w:val="BodyText"/>
        <w:rPr>
          <w:lang w:val="de-DE"/>
        </w:rPr>
      </w:pPr>
      <w:r>
        <w:rPr>
          <w:lang w:val="de-DE"/>
        </w:rPr>
        <w:tab/>
        <w:t>{</w:t>
      </w:r>
    </w:p>
    <w:p w14:paraId="50451A4B" w14:textId="02B27299" w:rsidR="0005029F" w:rsidRDefault="0005029F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ab/>
        <w:t>“method_</w:t>
      </w:r>
      <w:proofErr w:type="spellStart"/>
      <w:r>
        <w:rPr>
          <w:lang w:val="de-DE"/>
        </w:rPr>
        <w:t>name</w:t>
      </w:r>
      <w:proofErr w:type="spellEnd"/>
      <w:r>
        <w:rPr>
          <w:lang w:val="de-DE"/>
        </w:rPr>
        <w:t>“:</w:t>
      </w:r>
      <w:r w:rsidR="00847CA5">
        <w:rPr>
          <w:lang w:val="de-DE"/>
        </w:rPr>
        <w:t>“</w:t>
      </w:r>
      <w:proofErr w:type="spellStart"/>
      <w:r w:rsidR="00847CA5">
        <w:rPr>
          <w:lang w:val="de-DE"/>
        </w:rPr>
        <w:t>xxxx</w:t>
      </w:r>
      <w:proofErr w:type="spellEnd"/>
      <w:r w:rsidR="00847CA5">
        <w:rPr>
          <w:lang w:val="de-DE"/>
        </w:rPr>
        <w:t>“,</w:t>
      </w:r>
    </w:p>
    <w:p w14:paraId="44D1D01F" w14:textId="77777777" w:rsidR="00847CA5" w:rsidRDefault="00847CA5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ab/>
        <w:t>“</w:t>
      </w:r>
      <w:proofErr w:type="spellStart"/>
      <w:r>
        <w:rPr>
          <w:lang w:val="de-DE"/>
        </w:rPr>
        <w:t>args</w:t>
      </w:r>
      <w:proofErr w:type="spellEnd"/>
      <w:proofErr w:type="gramStart"/>
      <w:r>
        <w:rPr>
          <w:lang w:val="de-DE"/>
        </w:rPr>
        <w:t>“:[</w:t>
      </w:r>
      <w:proofErr w:type="gramEnd"/>
    </w:p>
    <w:p w14:paraId="2886AAA3" w14:textId="60AD48A4" w:rsidR="00847CA5" w:rsidRDefault="00847CA5" w:rsidP="00847CA5">
      <w:pPr>
        <w:pStyle w:val="BodyText"/>
        <w:ind w:left="1440" w:firstLine="720"/>
        <w:rPr>
          <w:lang w:val="de-DE"/>
        </w:rPr>
      </w:pPr>
      <w:r>
        <w:rPr>
          <w:lang w:val="de-DE"/>
        </w:rPr>
        <w:t>“param1“,</w:t>
      </w:r>
    </w:p>
    <w:p w14:paraId="72C8B39C" w14:textId="480F359A" w:rsidR="00847CA5" w:rsidRDefault="00847CA5" w:rsidP="00847CA5">
      <w:pPr>
        <w:pStyle w:val="BodyText"/>
        <w:ind w:left="1440" w:firstLine="720"/>
        <w:rPr>
          <w:lang w:val="de-DE"/>
        </w:rPr>
      </w:pPr>
      <w:r>
        <w:rPr>
          <w:lang w:val="de-DE"/>
        </w:rPr>
        <w:t>“param2“</w:t>
      </w:r>
    </w:p>
    <w:p w14:paraId="39BA2E90" w14:textId="26DC16A8" w:rsidR="00847CA5" w:rsidRDefault="00847CA5" w:rsidP="00847CA5">
      <w:pPr>
        <w:pStyle w:val="BodyText"/>
        <w:ind w:left="1440" w:firstLine="720"/>
        <w:rPr>
          <w:lang w:val="de-DE"/>
        </w:rPr>
      </w:pPr>
      <w:r>
        <w:rPr>
          <w:lang w:val="de-DE"/>
        </w:rPr>
        <w:t>],</w:t>
      </w:r>
    </w:p>
    <w:p w14:paraId="00C1C8F7" w14:textId="1F044358" w:rsidR="00847CA5" w:rsidRDefault="00847CA5" w:rsidP="00847CA5">
      <w:pPr>
        <w:pStyle w:val="BodyText"/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“</w:t>
      </w:r>
      <w:proofErr w:type="spellStart"/>
      <w:r>
        <w:rPr>
          <w:lang w:val="de-DE"/>
        </w:rPr>
        <w:t>arg_types</w:t>
      </w:r>
      <w:proofErr w:type="spellEnd"/>
      <w:r>
        <w:rPr>
          <w:lang w:val="de-DE"/>
        </w:rPr>
        <w:t>“:</w:t>
      </w:r>
      <w:r>
        <w:rPr>
          <w:lang w:val="de-DE"/>
        </w:rPr>
        <w:tab/>
        <w:t>[</w:t>
      </w:r>
    </w:p>
    <w:p w14:paraId="3C1F7CD1" w14:textId="14FCE5A5" w:rsidR="00847CA5" w:rsidRDefault="00847CA5" w:rsidP="00847CA5">
      <w:pPr>
        <w:pStyle w:val="BodyText"/>
        <w:ind w:left="2160" w:firstLine="720"/>
        <w:rPr>
          <w:lang w:val="de-DE"/>
        </w:rPr>
      </w:pPr>
      <w:r>
        <w:rPr>
          <w:lang w:val="de-DE"/>
        </w:rPr>
        <w:t>“</w:t>
      </w:r>
      <w:proofErr w:type="spellStart"/>
      <w:r>
        <w:rPr>
          <w:lang w:val="de-DE"/>
        </w:rPr>
        <w:t>int</w:t>
      </w:r>
      <w:proofErr w:type="spellEnd"/>
      <w:r>
        <w:rPr>
          <w:lang w:val="de-DE"/>
        </w:rPr>
        <w:t>“,</w:t>
      </w:r>
    </w:p>
    <w:p w14:paraId="4502A430" w14:textId="425226D1" w:rsidR="00847CA5" w:rsidRDefault="00847CA5" w:rsidP="00847CA5">
      <w:pPr>
        <w:pStyle w:val="BodyText"/>
        <w:ind w:left="2160" w:firstLine="720"/>
        <w:rPr>
          <w:lang w:val="de-DE"/>
        </w:rPr>
      </w:pPr>
      <w:r>
        <w:rPr>
          <w:lang w:val="de-DE"/>
        </w:rPr>
        <w:t>„String“</w:t>
      </w:r>
    </w:p>
    <w:p w14:paraId="645DF821" w14:textId="1887E403" w:rsidR="00847CA5" w:rsidRDefault="00847CA5" w:rsidP="00847CA5">
      <w:pPr>
        <w:pStyle w:val="BodyText"/>
        <w:ind w:left="2160" w:firstLine="720"/>
        <w:rPr>
          <w:lang w:val="de-DE"/>
        </w:rPr>
      </w:pPr>
      <w:r>
        <w:rPr>
          <w:lang w:val="de-DE"/>
        </w:rPr>
        <w:t>],</w:t>
      </w:r>
    </w:p>
    <w:p w14:paraId="3042FB3E" w14:textId="28415A16" w:rsidR="00847CA5" w:rsidRDefault="00847CA5" w:rsidP="00847CA5">
      <w:pPr>
        <w:pStyle w:val="BodyText"/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“msg_id“:“0x123“</w:t>
      </w:r>
    </w:p>
    <w:p w14:paraId="7608C81F" w14:textId="3DA078BF" w:rsidR="0005029F" w:rsidRDefault="0005029F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>}</w:t>
      </w:r>
    </w:p>
    <w:p w14:paraId="38954AAB" w14:textId="525E421C" w:rsidR="00A4174C" w:rsidRDefault="00A4174C" w:rsidP="000C343A">
      <w:pPr>
        <w:pStyle w:val="BodyText"/>
        <w:rPr>
          <w:lang w:val="de-DE"/>
        </w:rPr>
      </w:pPr>
    </w:p>
    <w:p w14:paraId="051B0AA9" w14:textId="3009547B" w:rsidR="00A4174C" w:rsidRDefault="00173D1B" w:rsidP="000C343A">
      <w:pPr>
        <w:pStyle w:val="BodyText"/>
        <w:rPr>
          <w:lang w:val="de-DE"/>
        </w:rPr>
      </w:pPr>
      <w:r>
        <w:rPr>
          <w:lang w:val="de-DE"/>
        </w:rPr>
        <w:t xml:space="preserve">Falls ein Synchroner Methodenaufruf getätigt wird, kommt der Rückgabewert über folgende JSON zurück: </w:t>
      </w:r>
    </w:p>
    <w:p w14:paraId="55EB45DA" w14:textId="3DE3A4A5" w:rsidR="00173D1B" w:rsidRPr="007C3F75" w:rsidRDefault="00173D1B" w:rsidP="000C343A">
      <w:pPr>
        <w:pStyle w:val="BodyText"/>
        <w:rPr>
          <w:i/>
          <w:iCs/>
          <w:lang w:val="de-DE"/>
        </w:rPr>
      </w:pPr>
      <w:r>
        <w:rPr>
          <w:lang w:val="de-DE"/>
        </w:rPr>
        <w:tab/>
      </w:r>
      <w:r w:rsidRPr="007C3F75">
        <w:rPr>
          <w:i/>
          <w:iCs/>
          <w:lang w:val="de-DE"/>
        </w:rPr>
        <w:t>{</w:t>
      </w:r>
    </w:p>
    <w:p w14:paraId="35D47B96" w14:textId="77777777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  <w:lang w:val="de-DE"/>
        </w:rPr>
        <w:tab/>
      </w:r>
      <w:r w:rsidRPr="007C3F75">
        <w:rPr>
          <w:i/>
          <w:iCs/>
        </w:rPr>
        <w:t>“</w:t>
      </w:r>
      <w:proofErr w:type="spellStart"/>
      <w:r w:rsidRPr="007C3F75">
        <w:rPr>
          <w:i/>
          <w:iCs/>
        </w:rPr>
        <w:t>return_</w:t>
      </w:r>
      <w:proofErr w:type="gramStart"/>
      <w:r w:rsidRPr="007C3F75">
        <w:rPr>
          <w:i/>
          <w:iCs/>
        </w:rPr>
        <w:t>type“</w:t>
      </w:r>
      <w:proofErr w:type="gramEnd"/>
      <w:r w:rsidRPr="007C3F75">
        <w:rPr>
          <w:i/>
          <w:iCs/>
        </w:rPr>
        <w:t>:“int</w:t>
      </w:r>
      <w:proofErr w:type="spellEnd"/>
      <w:r w:rsidRPr="007C3F75">
        <w:rPr>
          <w:i/>
          <w:iCs/>
        </w:rPr>
        <w:t>“,</w:t>
      </w:r>
    </w:p>
    <w:p w14:paraId="62C3E04C" w14:textId="66F616A2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</w:rPr>
        <w:tab/>
        <w:t>“</w:t>
      </w:r>
      <w:proofErr w:type="spellStart"/>
      <w:r w:rsidRPr="007C3F75">
        <w:rPr>
          <w:i/>
          <w:iCs/>
        </w:rPr>
        <w:t>return_</w:t>
      </w:r>
      <w:proofErr w:type="gramStart"/>
      <w:r w:rsidRPr="007C3F75">
        <w:rPr>
          <w:i/>
          <w:iCs/>
        </w:rPr>
        <w:t>value“</w:t>
      </w:r>
      <w:proofErr w:type="gramEnd"/>
      <w:r w:rsidRPr="007C3F75">
        <w:rPr>
          <w:i/>
          <w:iCs/>
        </w:rPr>
        <w:t>:“xx</w:t>
      </w:r>
      <w:proofErr w:type="spellEnd"/>
      <w:r w:rsidRPr="007C3F75">
        <w:rPr>
          <w:i/>
          <w:iCs/>
        </w:rPr>
        <w:t>“,</w:t>
      </w:r>
    </w:p>
    <w:p w14:paraId="61302FB9" w14:textId="715F32B9" w:rsidR="00173D1B" w:rsidRPr="007C3F75" w:rsidRDefault="00173D1B" w:rsidP="000C343A">
      <w:pPr>
        <w:pStyle w:val="BodyText"/>
        <w:rPr>
          <w:i/>
          <w:iCs/>
          <w:lang w:val="de-DE"/>
        </w:rPr>
      </w:pPr>
      <w:r w:rsidRPr="007C3F75">
        <w:rPr>
          <w:i/>
          <w:iCs/>
        </w:rPr>
        <w:tab/>
      </w:r>
      <w:r w:rsidRPr="007C3F75">
        <w:rPr>
          <w:i/>
          <w:iCs/>
          <w:lang w:val="de-DE"/>
        </w:rPr>
        <w:t>“msg_id“:“0x124“</w:t>
      </w:r>
      <w:r w:rsidRPr="007C3F75">
        <w:rPr>
          <w:i/>
          <w:iCs/>
          <w:lang w:val="de-DE"/>
        </w:rPr>
        <w:tab/>
      </w:r>
      <w:r w:rsidRPr="007C3F75">
        <w:rPr>
          <w:i/>
          <w:iCs/>
          <w:lang w:val="de-DE"/>
        </w:rPr>
        <w:tab/>
      </w:r>
    </w:p>
    <w:p w14:paraId="52C316CA" w14:textId="038D11A9" w:rsidR="00173D1B" w:rsidRPr="007C3F75" w:rsidRDefault="00173D1B" w:rsidP="00173D1B">
      <w:pPr>
        <w:pStyle w:val="BodyText"/>
        <w:ind w:firstLine="720"/>
        <w:rPr>
          <w:i/>
          <w:iCs/>
          <w:lang w:val="de-DE"/>
        </w:rPr>
      </w:pPr>
      <w:r w:rsidRPr="007C3F75">
        <w:rPr>
          <w:i/>
          <w:iCs/>
          <w:lang w:val="de-DE"/>
        </w:rPr>
        <w:t>}</w:t>
      </w:r>
    </w:p>
    <w:p w14:paraId="085018D0" w14:textId="77777777" w:rsidR="00173D1B" w:rsidRPr="00A4174C" w:rsidRDefault="00173D1B" w:rsidP="000C343A">
      <w:pPr>
        <w:pStyle w:val="BodyText"/>
        <w:rPr>
          <w:lang w:val="de-DE"/>
        </w:rPr>
      </w:pPr>
    </w:p>
    <w:p w14:paraId="06A0993E" w14:textId="740C807C" w:rsidR="000C343A" w:rsidRDefault="000C343A" w:rsidP="000C343A">
      <w:pPr>
        <w:pStyle w:val="BodyText"/>
        <w:rPr>
          <w:lang w:val="de-DE"/>
        </w:rPr>
      </w:pPr>
    </w:p>
    <w:p w14:paraId="1EAA0751" w14:textId="7BE7620C" w:rsidR="0052000B" w:rsidRDefault="0052000B" w:rsidP="000C343A">
      <w:pPr>
        <w:pStyle w:val="BodyText"/>
        <w:rPr>
          <w:lang w:val="de-DE"/>
        </w:rPr>
      </w:pPr>
    </w:p>
    <w:p w14:paraId="76A96C54" w14:textId="5CADCA06" w:rsidR="0052000B" w:rsidRDefault="0052000B" w:rsidP="000C343A">
      <w:pPr>
        <w:pStyle w:val="BodyText"/>
        <w:rPr>
          <w:lang w:val="de-DE"/>
        </w:rPr>
      </w:pPr>
    </w:p>
    <w:p w14:paraId="122C3D98" w14:textId="3E3C2E89" w:rsidR="0052000B" w:rsidRDefault="0052000B" w:rsidP="000C343A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Wrapper Code Generator:</w:t>
      </w:r>
    </w:p>
    <w:p w14:paraId="021581CE" w14:textId="5BAC53E9" w:rsidR="00337540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Für die Wrapper Klassen im </w:t>
      </w:r>
      <w:proofErr w:type="spellStart"/>
      <w:r>
        <w:rPr>
          <w:lang w:val="de-DE"/>
        </w:rPr>
        <w:t>ApplicationStub</w:t>
      </w:r>
      <w:proofErr w:type="spellEnd"/>
      <w:r>
        <w:rPr>
          <w:lang w:val="de-DE"/>
        </w:rPr>
        <w:t xml:space="preserve">, welche unsere Methoden aus den Interfaces (Tron-View, Tron-Controller) </w:t>
      </w:r>
      <w:proofErr w:type="spellStart"/>
      <w:r>
        <w:rPr>
          <w:lang w:val="de-DE"/>
        </w:rPr>
        <w:t>Wrappen</w:t>
      </w:r>
      <w:proofErr w:type="spellEnd"/>
      <w:r>
        <w:rPr>
          <w:lang w:val="de-DE"/>
        </w:rPr>
        <w:t xml:space="preserve">, haben wir einen Code </w:t>
      </w:r>
      <w:r w:rsidR="00F61E76">
        <w:rPr>
          <w:lang w:val="de-DE"/>
        </w:rPr>
        <w:t>Generator</w:t>
      </w:r>
      <w:r>
        <w:rPr>
          <w:lang w:val="de-DE"/>
        </w:rPr>
        <w:t xml:space="preserve"> genutzt. </w:t>
      </w:r>
    </w:p>
    <w:p w14:paraId="3722DA9D" w14:textId="642AE341" w:rsidR="00F61E76" w:rsidRDefault="00337540" w:rsidP="0052000B">
      <w:pPr>
        <w:pStyle w:val="BodyText"/>
        <w:rPr>
          <w:lang w:val="de-DE"/>
        </w:rPr>
      </w:pPr>
      <w:r>
        <w:rPr>
          <w:lang w:val="de-DE"/>
        </w:rPr>
        <w:t>Mittels der Annotation “@</w:t>
      </w:r>
      <w:proofErr w:type="spellStart"/>
      <w:r>
        <w:rPr>
          <w:lang w:val="de-DE"/>
        </w:rPr>
        <w:t>RemoteImplementation</w:t>
      </w:r>
      <w:proofErr w:type="spellEnd"/>
      <w:r>
        <w:rPr>
          <w:lang w:val="de-DE"/>
        </w:rPr>
        <w:t xml:space="preserve">“ wird eine Wrapper Klasse </w:t>
      </w:r>
      <w:r w:rsidR="00F61E76">
        <w:rPr>
          <w:lang w:val="de-DE"/>
        </w:rPr>
        <w:t>für</w:t>
      </w:r>
      <w:r>
        <w:rPr>
          <w:lang w:val="de-DE"/>
        </w:rPr>
        <w:t xml:space="preserve"> das jeweilige Interface generiert. Diese Annotation haben wir an den Interfaces gesetzt, welche über </w:t>
      </w:r>
      <w:proofErr w:type="gramStart"/>
      <w:r w:rsidR="00F61E76">
        <w:rPr>
          <w:lang w:val="de-DE"/>
        </w:rPr>
        <w:t>JAR</w:t>
      </w:r>
      <w:r>
        <w:rPr>
          <w:lang w:val="de-DE"/>
        </w:rPr>
        <w:t xml:space="preserve"> Files</w:t>
      </w:r>
      <w:proofErr w:type="gramEnd"/>
      <w:r>
        <w:rPr>
          <w:lang w:val="de-DE"/>
        </w:rPr>
        <w:t xml:space="preserve"> hinweg kommunizieren. Also einmal </w:t>
      </w:r>
      <w:r w:rsidR="00F61E76">
        <w:rPr>
          <w:lang w:val="de-DE"/>
        </w:rPr>
        <w:t>an den</w:t>
      </w:r>
      <w:r>
        <w:rPr>
          <w:lang w:val="de-DE"/>
        </w:rPr>
        <w:t xml:space="preserve"> “</w:t>
      </w:r>
      <w:proofErr w:type="spellStart"/>
      <w:r>
        <w:rPr>
          <w:lang w:val="de-DE"/>
        </w:rPr>
        <w:t>IScreenHandler</w:t>
      </w:r>
      <w:proofErr w:type="spellEnd"/>
      <w:r>
        <w:rPr>
          <w:lang w:val="de-DE"/>
        </w:rPr>
        <w:t>“</w:t>
      </w:r>
      <w:r w:rsidR="00F61E76">
        <w:rPr>
          <w:lang w:val="de-DE"/>
        </w:rPr>
        <w:t>, “</w:t>
      </w:r>
      <w:proofErr w:type="spellStart"/>
      <w:r w:rsidR="00F61E76">
        <w:rPr>
          <w:lang w:val="de-DE"/>
        </w:rPr>
        <w:t>IPlayerInputManagerImpl</w:t>
      </w:r>
      <w:proofErr w:type="spellEnd"/>
      <w:r w:rsidR="00F61E76">
        <w:rPr>
          <w:lang w:val="de-DE"/>
        </w:rPr>
        <w:t>“</w:t>
      </w:r>
      <w:r>
        <w:rPr>
          <w:lang w:val="de-DE"/>
        </w:rPr>
        <w:t xml:space="preserve"> &amp; “</w:t>
      </w:r>
      <w:proofErr w:type="spellStart"/>
      <w:r w:rsidR="00F61E76">
        <w:rPr>
          <w:lang w:val="de-DE"/>
        </w:rPr>
        <w:t>ISceneChangerImpl</w:t>
      </w:r>
      <w:proofErr w:type="spellEnd"/>
      <w:r w:rsidR="00F61E76">
        <w:rPr>
          <w:lang w:val="de-DE"/>
        </w:rPr>
        <w:t xml:space="preserve">“ Interfaces vom Tron Spiel. </w:t>
      </w:r>
    </w:p>
    <w:p w14:paraId="46BDF737" w14:textId="095EBCD1" w:rsidR="00337540" w:rsidRDefault="00F61E76" w:rsidP="0052000B">
      <w:pPr>
        <w:pStyle w:val="BodyText"/>
        <w:rPr>
          <w:lang w:val="de-DE"/>
        </w:rPr>
      </w:pPr>
      <w:r>
        <w:rPr>
          <w:lang w:val="de-DE"/>
        </w:rPr>
        <w:t xml:space="preserve">Diese Wrapper Klassen benötigen wir, um die Remote </w:t>
      </w:r>
      <w:proofErr w:type="spellStart"/>
      <w:r>
        <w:rPr>
          <w:lang w:val="de-DE"/>
        </w:rPr>
        <w:t>Invocation</w:t>
      </w:r>
      <w:proofErr w:type="spellEnd"/>
      <w:r>
        <w:rPr>
          <w:lang w:val="de-DE"/>
        </w:rPr>
        <w:t xml:space="preserve"> zu realisieren. Dafür haben wir zusätzlich noch mit der Annotation </w:t>
      </w:r>
      <w:r>
        <w:rPr>
          <w:lang w:val="de-DE"/>
        </w:rPr>
        <w:t>“@</w:t>
      </w:r>
      <w:proofErr w:type="spellStart"/>
      <w:r>
        <w:rPr>
          <w:lang w:val="de-DE"/>
        </w:rPr>
        <w:t>RemoteInterface</w:t>
      </w:r>
      <w:proofErr w:type="spellEnd"/>
      <w:r>
        <w:rPr>
          <w:lang w:val="de-DE"/>
        </w:rPr>
        <w:t>“</w:t>
      </w:r>
      <w:r>
        <w:rPr>
          <w:lang w:val="de-DE"/>
        </w:rPr>
        <w:t xml:space="preserve"> an denselben Interfaces RPC </w:t>
      </w:r>
      <w:proofErr w:type="spellStart"/>
      <w:r>
        <w:rPr>
          <w:lang w:val="de-DE"/>
        </w:rPr>
        <w:t>Invoker</w:t>
      </w:r>
      <w:proofErr w:type="spellEnd"/>
      <w:r>
        <w:rPr>
          <w:lang w:val="de-DE"/>
        </w:rPr>
        <w:t xml:space="preserve"> Klassen generieren lassen. </w:t>
      </w:r>
    </w:p>
    <w:p w14:paraId="457E045A" w14:textId="77777777" w:rsidR="0052000B" w:rsidRPr="00337540" w:rsidRDefault="0052000B" w:rsidP="0052000B">
      <w:pPr>
        <w:pStyle w:val="BodyText"/>
        <w:rPr>
          <w:lang w:val="de-DE"/>
        </w:rPr>
      </w:pPr>
    </w:p>
    <w:p w14:paraId="6647266F" w14:textId="529A67C2" w:rsidR="00020827" w:rsidRPr="00337540" w:rsidRDefault="00020827" w:rsidP="00020827">
      <w:pPr>
        <w:pStyle w:val="BodyText"/>
        <w:rPr>
          <w:lang w:val="de-DE"/>
        </w:rPr>
      </w:pPr>
    </w:p>
    <w:p w14:paraId="088B6BDA" w14:textId="67B52CA9" w:rsidR="00020827" w:rsidRPr="00337540" w:rsidRDefault="00020827" w:rsidP="00020827">
      <w:pPr>
        <w:pStyle w:val="BodyText"/>
        <w:rPr>
          <w:lang w:val="de-DE"/>
        </w:rPr>
      </w:pPr>
    </w:p>
    <w:p w14:paraId="2C7F3E84" w14:textId="5BA0BD30" w:rsidR="00020827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 Beta 5 – Gamma 8</w:t>
      </w:r>
    </w:p>
    <w:p w14:paraId="4086D4B9" w14:textId="659D7BA0" w:rsidR="00C15C7D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ßenstehender </w:t>
      </w:r>
      <w:proofErr w:type="gramStart"/>
      <w:r>
        <w:rPr>
          <w:lang w:val="de-DE"/>
        </w:rPr>
        <w:t>REST Server</w:t>
      </w:r>
      <w:proofErr w:type="gramEnd"/>
      <w:r>
        <w:rPr>
          <w:lang w:val="de-DE"/>
        </w:rPr>
        <w:t xml:space="preserve">, welcher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aufnimmt </w:t>
      </w:r>
    </w:p>
    <w:p w14:paraId="659C90E6" w14:textId="73C56FF7" w:rsid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Model / </w:t>
      </w:r>
      <w:proofErr w:type="spellStart"/>
      <w:r>
        <w:rPr>
          <w:lang w:val="de-DE"/>
        </w:rPr>
        <w:t>controller</w:t>
      </w:r>
      <w:proofErr w:type="spellEnd"/>
      <w:r>
        <w:rPr>
          <w:lang w:val="de-DE"/>
        </w:rPr>
        <w:t xml:space="preserve"> nehmen sich diesen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und berechnen jeweils die </w:t>
      </w:r>
      <w:proofErr w:type="spellStart"/>
      <w:r>
        <w:rPr>
          <w:lang w:val="de-DE"/>
        </w:rPr>
        <w:t>veraenderungen</w:t>
      </w:r>
      <w:proofErr w:type="spellEnd"/>
      <w:r>
        <w:rPr>
          <w:lang w:val="de-DE"/>
        </w:rPr>
        <w:t xml:space="preserve"> auf dem Board und verteilen die normal </w:t>
      </w:r>
      <w:proofErr w:type="spellStart"/>
      <w:r>
        <w:rPr>
          <w:lang w:val="de-DE"/>
        </w:rPr>
        <w:t>gruppen</w:t>
      </w:r>
      <w:proofErr w:type="spellEnd"/>
      <w:r>
        <w:rPr>
          <w:lang w:val="de-DE"/>
        </w:rPr>
        <w:t xml:space="preserve"> intern </w:t>
      </w:r>
      <w:proofErr w:type="spellStart"/>
      <w:r>
        <w:rPr>
          <w:lang w:val="de-DE"/>
        </w:rPr>
        <w:t>ueber</w:t>
      </w:r>
      <w:proofErr w:type="spellEnd"/>
      <w:r>
        <w:rPr>
          <w:lang w:val="de-DE"/>
        </w:rPr>
        <w:t xml:space="preserve"> </w:t>
      </w:r>
      <w:proofErr w:type="gramStart"/>
      <w:r>
        <w:rPr>
          <w:lang w:val="de-DE"/>
        </w:rPr>
        <w:t>RPC Calls</w:t>
      </w:r>
      <w:proofErr w:type="gramEnd"/>
    </w:p>
    <w:p w14:paraId="78654565" w14:textId="502E0A92" w:rsidR="00C15C7D" w:rsidRP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Tick </w:t>
      </w:r>
      <w:proofErr w:type="spellStart"/>
      <w:r>
        <w:rPr>
          <w:lang w:val="de-DE"/>
        </w:rPr>
        <w:t>mechanik</w:t>
      </w:r>
      <w:proofErr w:type="spellEnd"/>
    </w:p>
    <w:sectPr w:rsidR="00C15C7D" w:rsidRPr="00C15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5071C" w14:textId="77777777" w:rsidR="001E2941" w:rsidRDefault="001E2941">
      <w:pPr>
        <w:spacing w:after="0"/>
      </w:pPr>
      <w:r>
        <w:separator/>
      </w:r>
    </w:p>
  </w:endnote>
  <w:endnote w:type="continuationSeparator" w:id="0">
    <w:p w14:paraId="4BA7ABD9" w14:textId="77777777" w:rsidR="001E2941" w:rsidRDefault="001E2941">
      <w:pPr>
        <w:spacing w:after="0"/>
      </w:pPr>
      <w:r>
        <w:continuationSeparator/>
      </w:r>
    </w:p>
  </w:endnote>
  <w:endnote w:type="continuationNotice" w:id="1">
    <w:p w14:paraId="7B65E20F" w14:textId="77777777" w:rsidR="001E2941" w:rsidRDefault="001E294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710E0" w14:textId="77777777" w:rsidR="001E2941" w:rsidRDefault="001E2941">
      <w:r>
        <w:separator/>
      </w:r>
    </w:p>
  </w:footnote>
  <w:footnote w:type="continuationSeparator" w:id="0">
    <w:p w14:paraId="5410D2AE" w14:textId="77777777" w:rsidR="001E2941" w:rsidRDefault="001E2941">
      <w:r>
        <w:continuationSeparator/>
      </w:r>
    </w:p>
  </w:footnote>
  <w:footnote w:type="continuationNotice" w:id="1">
    <w:p w14:paraId="5C4BE09D" w14:textId="77777777" w:rsidR="001E2941" w:rsidRDefault="001E294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377D2"/>
    <w:rsid w:val="0005029F"/>
    <w:rsid w:val="00052641"/>
    <w:rsid w:val="0005429B"/>
    <w:rsid w:val="00074B23"/>
    <w:rsid w:val="00075287"/>
    <w:rsid w:val="000C343A"/>
    <w:rsid w:val="000C468B"/>
    <w:rsid w:val="000D773E"/>
    <w:rsid w:val="000E703D"/>
    <w:rsid w:val="00125153"/>
    <w:rsid w:val="0013286E"/>
    <w:rsid w:val="001369F9"/>
    <w:rsid w:val="00137753"/>
    <w:rsid w:val="00164CEE"/>
    <w:rsid w:val="00173280"/>
    <w:rsid w:val="00173D1B"/>
    <w:rsid w:val="00181B6D"/>
    <w:rsid w:val="001830A1"/>
    <w:rsid w:val="00191637"/>
    <w:rsid w:val="001C713E"/>
    <w:rsid w:val="001D1441"/>
    <w:rsid w:val="001E2941"/>
    <w:rsid w:val="001F4283"/>
    <w:rsid w:val="00200F1C"/>
    <w:rsid w:val="0023375D"/>
    <w:rsid w:val="002435B3"/>
    <w:rsid w:val="00246AC7"/>
    <w:rsid w:val="00251F4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304F76"/>
    <w:rsid w:val="00310CB5"/>
    <w:rsid w:val="00325D05"/>
    <w:rsid w:val="00326F32"/>
    <w:rsid w:val="00337540"/>
    <w:rsid w:val="00345202"/>
    <w:rsid w:val="003479C4"/>
    <w:rsid w:val="00366200"/>
    <w:rsid w:val="00367A22"/>
    <w:rsid w:val="0038627B"/>
    <w:rsid w:val="00397578"/>
    <w:rsid w:val="003A74CE"/>
    <w:rsid w:val="003C6313"/>
    <w:rsid w:val="003D3A0F"/>
    <w:rsid w:val="00424B7D"/>
    <w:rsid w:val="004267F5"/>
    <w:rsid w:val="00462DC7"/>
    <w:rsid w:val="00497591"/>
    <w:rsid w:val="004A0CFA"/>
    <w:rsid w:val="00513022"/>
    <w:rsid w:val="0052000B"/>
    <w:rsid w:val="00555B1B"/>
    <w:rsid w:val="00567F62"/>
    <w:rsid w:val="00572400"/>
    <w:rsid w:val="00583030"/>
    <w:rsid w:val="005B3FCA"/>
    <w:rsid w:val="005B43D7"/>
    <w:rsid w:val="005D23BC"/>
    <w:rsid w:val="005D52EB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50E26"/>
    <w:rsid w:val="00757460"/>
    <w:rsid w:val="007B042B"/>
    <w:rsid w:val="007C3F75"/>
    <w:rsid w:val="00821423"/>
    <w:rsid w:val="00823CE2"/>
    <w:rsid w:val="00825C99"/>
    <w:rsid w:val="00841B00"/>
    <w:rsid w:val="008441ED"/>
    <w:rsid w:val="00847CA5"/>
    <w:rsid w:val="0086170B"/>
    <w:rsid w:val="00881A7B"/>
    <w:rsid w:val="008839E1"/>
    <w:rsid w:val="00883ED4"/>
    <w:rsid w:val="008A6106"/>
    <w:rsid w:val="008B3BFA"/>
    <w:rsid w:val="008C6A72"/>
    <w:rsid w:val="008D3FE4"/>
    <w:rsid w:val="008E3FBD"/>
    <w:rsid w:val="0090069B"/>
    <w:rsid w:val="009227DD"/>
    <w:rsid w:val="009439EB"/>
    <w:rsid w:val="00946671"/>
    <w:rsid w:val="00991994"/>
    <w:rsid w:val="00996C5C"/>
    <w:rsid w:val="009B7629"/>
    <w:rsid w:val="009C5090"/>
    <w:rsid w:val="009D235D"/>
    <w:rsid w:val="009D45DE"/>
    <w:rsid w:val="009D543C"/>
    <w:rsid w:val="009D6D18"/>
    <w:rsid w:val="009E1914"/>
    <w:rsid w:val="009F7103"/>
    <w:rsid w:val="00A10A8D"/>
    <w:rsid w:val="00A172DA"/>
    <w:rsid w:val="00A4174C"/>
    <w:rsid w:val="00A63AAB"/>
    <w:rsid w:val="00A80D05"/>
    <w:rsid w:val="00A93EC0"/>
    <w:rsid w:val="00A94882"/>
    <w:rsid w:val="00AB057D"/>
    <w:rsid w:val="00AC67A5"/>
    <w:rsid w:val="00AE0157"/>
    <w:rsid w:val="00AE53AE"/>
    <w:rsid w:val="00AF7093"/>
    <w:rsid w:val="00B3294A"/>
    <w:rsid w:val="00B36890"/>
    <w:rsid w:val="00B56421"/>
    <w:rsid w:val="00B60AA9"/>
    <w:rsid w:val="00B64ADD"/>
    <w:rsid w:val="00B75319"/>
    <w:rsid w:val="00BB7659"/>
    <w:rsid w:val="00BE6D5D"/>
    <w:rsid w:val="00BF6820"/>
    <w:rsid w:val="00C15C7D"/>
    <w:rsid w:val="00C21FFC"/>
    <w:rsid w:val="00C243D7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F1E48"/>
    <w:rsid w:val="00CF5212"/>
    <w:rsid w:val="00D003A1"/>
    <w:rsid w:val="00D2436C"/>
    <w:rsid w:val="00D440C6"/>
    <w:rsid w:val="00D462C1"/>
    <w:rsid w:val="00D51CFA"/>
    <w:rsid w:val="00D71B4B"/>
    <w:rsid w:val="00D809C9"/>
    <w:rsid w:val="00D85D6F"/>
    <w:rsid w:val="00DC3E69"/>
    <w:rsid w:val="00DD0EB0"/>
    <w:rsid w:val="00DE71C7"/>
    <w:rsid w:val="00E05404"/>
    <w:rsid w:val="00E34581"/>
    <w:rsid w:val="00E542A1"/>
    <w:rsid w:val="00E73FDC"/>
    <w:rsid w:val="00E76996"/>
    <w:rsid w:val="00EA169A"/>
    <w:rsid w:val="00EA4F04"/>
    <w:rsid w:val="00EC0628"/>
    <w:rsid w:val="00EF72F4"/>
    <w:rsid w:val="00F04363"/>
    <w:rsid w:val="00F36CE1"/>
    <w:rsid w:val="00F42FE6"/>
    <w:rsid w:val="00F61E76"/>
    <w:rsid w:val="00F62E50"/>
    <w:rsid w:val="00FA6CE3"/>
    <w:rsid w:val="00FC48F1"/>
    <w:rsid w:val="00FD319B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minik.martin@haw-hamburg.d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tin.becke@haw-hamburg.de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mailto:Dominik.mueller@haw-hamburg.de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mailto:Can.heintze@haw-hamburg.de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B69665-0933-B044-A400-B0812F32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4</Pages>
  <Words>2281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90</cp:revision>
  <dcterms:created xsi:type="dcterms:W3CDTF">2022-11-08T17:35:00Z</dcterms:created>
  <dcterms:modified xsi:type="dcterms:W3CDTF">2023-01-1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